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D8478" w14:textId="7F04962E" w:rsidR="00993CF8" w:rsidRPr="00556A69" w:rsidRDefault="00286237" w:rsidP="007E35A8">
      <w:pPr>
        <w:jc w:val="center"/>
        <w:rPr>
          <w:rFonts w:ascii="Times New Roman Bold" w:hAnsi="Times New Roman Bold" w:cs="Times New Roman"/>
          <w:b/>
          <w:smallCaps/>
          <w:sz w:val="28"/>
          <w:szCs w:val="28"/>
        </w:rPr>
      </w:pPr>
      <w:r>
        <w:rPr>
          <w:rFonts w:ascii="Times New Roman Bold" w:hAnsi="Times New Roman Bold" w:cs="Times New Roman"/>
          <w:b/>
          <w:smallCaps/>
          <w:sz w:val="28"/>
          <w:szCs w:val="28"/>
        </w:rPr>
        <w:t xml:space="preserve">Integrated </w:t>
      </w:r>
      <w:r w:rsidR="00100635" w:rsidRPr="00556A69">
        <w:rPr>
          <w:rFonts w:ascii="Times New Roman Bold" w:hAnsi="Times New Roman Bold" w:cs="Times New Roman"/>
          <w:b/>
          <w:smallCaps/>
          <w:sz w:val="28"/>
          <w:szCs w:val="28"/>
        </w:rPr>
        <w:t>Lesson Plan</w:t>
      </w:r>
      <w:r w:rsidR="00556A69">
        <w:rPr>
          <w:rFonts w:ascii="Times New Roman Bold" w:hAnsi="Times New Roman Bold" w:cs="Times New Roman"/>
          <w:b/>
          <w:smallCaps/>
          <w:sz w:val="28"/>
          <w:szCs w:val="28"/>
        </w:rPr>
        <w:t xml:space="preserve">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5755"/>
      </w:tblGrid>
      <w:tr w:rsidR="005841C8" w:rsidRPr="006A1F52" w14:paraId="7989E714" w14:textId="77777777" w:rsidTr="00991001">
        <w:tc>
          <w:tcPr>
            <w:tcW w:w="9350" w:type="dxa"/>
            <w:gridSpan w:val="2"/>
            <w:shd w:val="clear" w:color="auto" w:fill="D0CECE" w:themeFill="background2" w:themeFillShade="E6"/>
          </w:tcPr>
          <w:p w14:paraId="63095EE2" w14:textId="77777777" w:rsidR="005841C8" w:rsidRPr="006A1F52" w:rsidRDefault="001E7F84" w:rsidP="00E76F7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Daily Lesson Plan Template</w:t>
            </w:r>
            <w:r w:rsidR="005841C8"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1E7F84" w:rsidRPr="006A1F52" w14:paraId="654C32C1" w14:textId="77777777" w:rsidTr="00991001">
        <w:tc>
          <w:tcPr>
            <w:tcW w:w="9350" w:type="dxa"/>
            <w:gridSpan w:val="2"/>
            <w:shd w:val="clear" w:color="auto" w:fill="D0CECE" w:themeFill="background2" w:themeFillShade="E6"/>
          </w:tcPr>
          <w:p w14:paraId="3A72E872" w14:textId="77777777" w:rsidR="001E7F84" w:rsidRPr="006A1F52" w:rsidRDefault="001E7F84" w:rsidP="00E76F7C">
            <w:pPr>
              <w:jc w:val="center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Preliminary Information</w:t>
            </w:r>
          </w:p>
        </w:tc>
      </w:tr>
      <w:tr w:rsidR="001E7F84" w:rsidRPr="006A1F52" w14:paraId="2C854BB5" w14:textId="77777777" w:rsidTr="00546799">
        <w:tc>
          <w:tcPr>
            <w:tcW w:w="3595" w:type="dxa"/>
            <w:shd w:val="clear" w:color="auto" w:fill="auto"/>
          </w:tcPr>
          <w:p w14:paraId="3744120C" w14:textId="77777777" w:rsidR="001E7F84" w:rsidRPr="006A1F52" w:rsidRDefault="00A87824" w:rsidP="001E7F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Candidate Name</w:t>
            </w:r>
            <w:r w:rsidR="001E7F84"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  <w:sdt>
              <w:sdtPr>
                <w:rPr>
                  <w:rStyle w:val="Style2"/>
                  <w:rFonts w:ascii="Times New Roman" w:hAnsi="Times New Roman" w:cs="Times New Roman"/>
                  <w:sz w:val="24"/>
                  <w:szCs w:val="24"/>
                </w:rPr>
                <w:id w:val="239379051"/>
                <w:placeholder>
                  <w:docPart w:val="46703032062542C686FD4E48EEEE01D0"/>
                </w:placeholder>
                <w:showingPlcHdr/>
                <w:text w:multiLine="1"/>
              </w:sdtPr>
              <w:sdtEndPr>
                <w:rPr>
                  <w:rStyle w:val="DefaultParagraphFont"/>
                  <w:b/>
                </w:rPr>
              </w:sdtEndPr>
              <w:sdtContent>
                <w:r w:rsidR="002A696D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5755" w:type="dxa"/>
            <w:shd w:val="clear" w:color="auto" w:fill="auto"/>
          </w:tcPr>
          <w:p w14:paraId="49751A78" w14:textId="0DD192CF" w:rsidR="001E7F84" w:rsidRPr="006A1F52" w:rsidRDefault="00733257" w:rsidP="001E7F84">
            <w:pPr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Grade Level</w:t>
            </w:r>
            <w:r w:rsidR="002A696D"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375362223"/>
                <w:placeholder>
                  <w:docPart w:val="CAF61ECF1D7546B7BD7DF6EA04FBA1AF"/>
                </w:placeholder>
                <w:showingPlcHdr/>
                <w:text w:multiLine="1"/>
              </w:sdtPr>
              <w:sdtContent>
                <w:r w:rsidR="002A696D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A87824" w:rsidRPr="006A1F52" w14:paraId="25113454" w14:textId="77777777" w:rsidTr="00546799">
        <w:tc>
          <w:tcPr>
            <w:tcW w:w="3595" w:type="dxa"/>
            <w:shd w:val="clear" w:color="auto" w:fill="auto"/>
          </w:tcPr>
          <w:p w14:paraId="10B617A1" w14:textId="77777777" w:rsidR="00A87824" w:rsidRPr="006A1F52" w:rsidRDefault="00A87824" w:rsidP="001E7F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Candidate’s Endorsement:</w:t>
            </w:r>
            <w:r w:rsidR="002A696D"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1647321537"/>
                <w:placeholder>
                  <w:docPart w:val="F44AA6144B504CA1A6BBC5E777070EFC"/>
                </w:placeholder>
                <w:showingPlcHdr/>
                <w:text w:multiLine="1"/>
              </w:sdtPr>
              <w:sdtContent>
                <w:r w:rsidR="002A696D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5755" w:type="dxa"/>
            <w:shd w:val="clear" w:color="auto" w:fill="auto"/>
          </w:tcPr>
          <w:p w14:paraId="34B529CC" w14:textId="75A0CC19" w:rsidR="00A87824" w:rsidRPr="006A1F52" w:rsidRDefault="00750048" w:rsidP="001E7F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Central Focus</w:t>
            </w:r>
            <w:r w:rsidR="00A87824"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1281681987"/>
                <w:placeholder>
                  <w:docPart w:val="3393BFCB79544878A933C8981C7097FA"/>
                </w:placeholder>
                <w:showingPlcHdr/>
                <w:text w:multiLine="1"/>
              </w:sdtPr>
              <w:sdtContent>
                <w:r w:rsidR="002A696D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1E7F84" w:rsidRPr="006A1F52" w14:paraId="472AFAE4" w14:textId="77777777" w:rsidTr="00546799">
        <w:tc>
          <w:tcPr>
            <w:tcW w:w="3595" w:type="dxa"/>
            <w:shd w:val="clear" w:color="auto" w:fill="auto"/>
          </w:tcPr>
          <w:p w14:paraId="20113D5B" w14:textId="33352EDE" w:rsidR="001E7F84" w:rsidRPr="006A1F52" w:rsidRDefault="001E7F84" w:rsidP="001E7F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Subject:</w:t>
            </w:r>
            <w:r w:rsidR="002A696D"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29190394"/>
                <w:placeholder>
                  <w:docPart w:val="7F4C12E4B60244C49FA3AD990D3FFB45"/>
                </w:placeholder>
                <w:showingPlcHdr/>
                <w:text w:multiLine="1"/>
              </w:sdtPr>
              <w:sdtContent>
                <w:r w:rsidR="002A696D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5755" w:type="dxa"/>
            <w:shd w:val="clear" w:color="auto" w:fill="auto"/>
          </w:tcPr>
          <w:p w14:paraId="506B806F" w14:textId="77777777" w:rsidR="001E7F84" w:rsidRPr="006A1F52" w:rsidRDefault="00A87824" w:rsidP="001E7F84">
            <w:pPr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earning Segment Theme: </w:t>
            </w: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2119904738"/>
                <w:placeholder>
                  <w:docPart w:val="4E5EA804AF9B41B3A76552653639C926"/>
                </w:placeholder>
                <w:showingPlcHdr/>
                <w:text w:multiLine="1"/>
              </w:sdtPr>
              <w:sdtContent>
                <w:r w:rsidR="002A696D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936F44" w:rsidRPr="006A1F52" w14:paraId="6189D11A" w14:textId="77777777" w:rsidTr="00546799">
        <w:trPr>
          <w:trHeight w:val="270"/>
        </w:trPr>
        <w:tc>
          <w:tcPr>
            <w:tcW w:w="3595" w:type="dxa"/>
            <w:shd w:val="clear" w:color="auto" w:fill="auto"/>
          </w:tcPr>
          <w:p w14:paraId="1F72C5B7" w14:textId="77777777" w:rsidR="00936F44" w:rsidRPr="006A1F52" w:rsidRDefault="00936F44" w:rsidP="00936F4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Where in the learning segment does this lesson occur?</w:t>
            </w:r>
          </w:p>
          <w:p w14:paraId="1117CE7B" w14:textId="77777777" w:rsidR="00936F44" w:rsidRPr="006A1F52" w:rsidRDefault="00000000" w:rsidP="009033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467340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6F44" w:rsidRPr="006A1F5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36F44" w:rsidRPr="006A1F52">
              <w:rPr>
                <w:rFonts w:ascii="Times New Roman" w:hAnsi="Times New Roman" w:cs="Times New Roman"/>
                <w:sz w:val="24"/>
                <w:szCs w:val="24"/>
              </w:rPr>
              <w:t xml:space="preserve">Beginning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343543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6F44" w:rsidRPr="006A1F5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36F44" w:rsidRPr="006A1F52">
              <w:rPr>
                <w:rFonts w:ascii="Times New Roman" w:hAnsi="Times New Roman" w:cs="Times New Roman"/>
                <w:sz w:val="24"/>
                <w:szCs w:val="24"/>
              </w:rPr>
              <w:t xml:space="preserve">Middle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2079661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6F44" w:rsidRPr="006A1F5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36F44" w:rsidRPr="006A1F52">
              <w:rPr>
                <w:rFonts w:ascii="Times New Roman" w:hAnsi="Times New Roman" w:cs="Times New Roman"/>
                <w:sz w:val="24"/>
                <w:szCs w:val="24"/>
              </w:rPr>
              <w:t>End</w:t>
            </w:r>
          </w:p>
        </w:tc>
        <w:tc>
          <w:tcPr>
            <w:tcW w:w="5755" w:type="dxa"/>
            <w:shd w:val="clear" w:color="auto" w:fill="auto"/>
          </w:tcPr>
          <w:p w14:paraId="595905B8" w14:textId="77777777" w:rsidR="00936F44" w:rsidRPr="006A1F52" w:rsidRDefault="00936F44" w:rsidP="00936F4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Lesson Structure or Grouping:</w:t>
            </w:r>
          </w:p>
          <w:p w14:paraId="473D5729" w14:textId="77777777" w:rsidR="00936F44" w:rsidRPr="006A1F52" w:rsidRDefault="00000000" w:rsidP="00936F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24671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6F44" w:rsidRPr="006A1F5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36F44" w:rsidRPr="006A1F52">
              <w:rPr>
                <w:rFonts w:ascii="Times New Roman" w:hAnsi="Times New Roman" w:cs="Times New Roman"/>
                <w:sz w:val="24"/>
                <w:szCs w:val="24"/>
              </w:rPr>
              <w:t xml:space="preserve">Whole Class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512376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6F44" w:rsidRPr="006A1F5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36F44" w:rsidRPr="006A1F52">
              <w:rPr>
                <w:rFonts w:ascii="Times New Roman" w:hAnsi="Times New Roman" w:cs="Times New Roman"/>
                <w:sz w:val="24"/>
                <w:szCs w:val="24"/>
              </w:rPr>
              <w:t xml:space="preserve">Small Group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508896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6F44" w:rsidRPr="006A1F5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36F44" w:rsidRPr="006A1F52">
              <w:rPr>
                <w:rFonts w:ascii="Times New Roman" w:hAnsi="Times New Roman" w:cs="Times New Roman"/>
                <w:sz w:val="24"/>
                <w:szCs w:val="24"/>
              </w:rPr>
              <w:t xml:space="preserve">1:1 </w:t>
            </w:r>
          </w:p>
          <w:p w14:paraId="17458847" w14:textId="77777777" w:rsidR="00936F44" w:rsidRPr="006A1F52" w:rsidRDefault="00936F44" w:rsidP="00936F4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sz w:val="24"/>
                <w:szCs w:val="24"/>
              </w:rPr>
              <w:t xml:space="preserve">Other (specify): </w:t>
            </w: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604805746"/>
                <w:placeholder>
                  <w:docPart w:val="935C04BB86A74CA58D4C6AA612932A6F"/>
                </w:placeholder>
                <w:showingPlcHdr/>
                <w:text w:multiLine="1"/>
              </w:sdtPr>
              <w:sdtContent>
                <w:r w:rsidR="002A696D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100635" w:rsidRPr="006A1F52" w14:paraId="5CBB1474" w14:textId="77777777" w:rsidTr="00804997">
        <w:trPr>
          <w:trHeight w:val="270"/>
        </w:trPr>
        <w:tc>
          <w:tcPr>
            <w:tcW w:w="9350" w:type="dxa"/>
            <w:gridSpan w:val="2"/>
            <w:shd w:val="clear" w:color="auto" w:fill="D0CECE" w:themeFill="background2" w:themeFillShade="E6"/>
          </w:tcPr>
          <w:p w14:paraId="3B8CF394" w14:textId="77777777" w:rsidR="00100635" w:rsidRPr="006A1F52" w:rsidRDefault="00100635" w:rsidP="00804997">
            <w:pPr>
              <w:jc w:val="center"/>
              <w:rPr>
                <w:rFonts w:ascii="Times New Roman Bold" w:hAnsi="Times New Roman Bold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 Bold" w:hAnsi="Times New Roman Bold" w:cs="Times New Roman"/>
                <w:b/>
                <w:smallCaps/>
                <w:sz w:val="24"/>
                <w:szCs w:val="24"/>
              </w:rPr>
              <w:t>Student Assets (Knowledge of Students)</w:t>
            </w:r>
          </w:p>
          <w:p w14:paraId="6B9F638D" w14:textId="7586A03C" w:rsidR="008543F4" w:rsidRPr="006A1F52" w:rsidRDefault="008543F4" w:rsidP="008543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sz w:val="24"/>
                <w:szCs w:val="24"/>
              </w:rPr>
              <w:t xml:space="preserve">Complete this section if you are in a practicum setting. If you are not in a practicum setting, please list N/A. </w:t>
            </w:r>
          </w:p>
        </w:tc>
      </w:tr>
      <w:tr w:rsidR="00100635" w:rsidRPr="006A1F52" w14:paraId="3C8116C4" w14:textId="77777777" w:rsidTr="00804997">
        <w:trPr>
          <w:trHeight w:val="270"/>
        </w:trPr>
        <w:tc>
          <w:tcPr>
            <w:tcW w:w="3595" w:type="dxa"/>
            <w:shd w:val="clear" w:color="auto" w:fill="F2F2F2" w:themeFill="background1" w:themeFillShade="F2"/>
          </w:tcPr>
          <w:p w14:paraId="100C8647" w14:textId="77777777" w:rsidR="00100635" w:rsidRPr="006A1F52" w:rsidRDefault="00100635" w:rsidP="00804997">
            <w:pPr>
              <w:tabs>
                <w:tab w:val="center" w:pos="456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ersonal </w:t>
            </w:r>
            <w:r w:rsidRPr="006A1F52">
              <w:rPr>
                <w:rFonts w:ascii="Times New Roman" w:hAnsi="Times New Roman" w:cs="Times New Roman"/>
                <w:sz w:val="24"/>
                <w:szCs w:val="24"/>
              </w:rPr>
              <w:t>(Interests, family backgrounds, experiences, etc.)</w:t>
            </w:r>
          </w:p>
        </w:tc>
        <w:tc>
          <w:tcPr>
            <w:tcW w:w="5755" w:type="dxa"/>
            <w:shd w:val="clear" w:color="auto" w:fill="auto"/>
          </w:tcPr>
          <w:p w14:paraId="4B8806FE" w14:textId="77777777" w:rsidR="00100635" w:rsidRPr="006A1F52" w:rsidRDefault="00000000" w:rsidP="00804997">
            <w:pPr>
              <w:tabs>
                <w:tab w:val="center" w:pos="456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522317277"/>
                <w:placeholder>
                  <w:docPart w:val="E999BC08CBA743B08F9F9900EBFCC012"/>
                </w:placeholder>
                <w:showingPlcHdr/>
                <w:text w:multiLine="1"/>
              </w:sdtPr>
              <w:sdtContent>
                <w:r w:rsidR="00100635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100635" w:rsidRPr="006A1F52" w14:paraId="6012B884" w14:textId="77777777" w:rsidTr="00804997">
        <w:trPr>
          <w:trHeight w:val="270"/>
        </w:trPr>
        <w:tc>
          <w:tcPr>
            <w:tcW w:w="3595" w:type="dxa"/>
            <w:shd w:val="clear" w:color="auto" w:fill="F2F2F2" w:themeFill="background1" w:themeFillShade="F2"/>
          </w:tcPr>
          <w:p w14:paraId="3F532489" w14:textId="77777777" w:rsidR="00100635" w:rsidRPr="006A1F52" w:rsidRDefault="00100635" w:rsidP="00804997">
            <w:pPr>
              <w:tabs>
                <w:tab w:val="center" w:pos="456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ultural </w:t>
            </w:r>
            <w:r w:rsidRPr="006A1F52">
              <w:rPr>
                <w:rFonts w:ascii="Times New Roman" w:hAnsi="Times New Roman" w:cs="Times New Roman"/>
                <w:sz w:val="24"/>
                <w:szCs w:val="24"/>
              </w:rPr>
              <w:t>(Traditions, dialects, worldview, literature, arts, etc.)</w:t>
            </w:r>
          </w:p>
        </w:tc>
        <w:tc>
          <w:tcPr>
            <w:tcW w:w="5755" w:type="dxa"/>
            <w:shd w:val="clear" w:color="auto" w:fill="auto"/>
          </w:tcPr>
          <w:p w14:paraId="73AD729C" w14:textId="77777777" w:rsidR="00100635" w:rsidRPr="006A1F52" w:rsidRDefault="00000000" w:rsidP="00804997">
            <w:pPr>
              <w:tabs>
                <w:tab w:val="center" w:pos="456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1928766108"/>
                <w:placeholder>
                  <w:docPart w:val="8134FE00D680412CB027EB3885EA9191"/>
                </w:placeholder>
                <w:showingPlcHdr/>
                <w:text w:multiLine="1"/>
              </w:sdtPr>
              <w:sdtContent>
                <w:r w:rsidR="00100635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100635" w:rsidRPr="006A1F52" w14:paraId="502E4414" w14:textId="77777777" w:rsidTr="00804997">
        <w:trPr>
          <w:trHeight w:val="270"/>
        </w:trPr>
        <w:tc>
          <w:tcPr>
            <w:tcW w:w="3595" w:type="dxa"/>
            <w:shd w:val="clear" w:color="auto" w:fill="F2F2F2" w:themeFill="background1" w:themeFillShade="F2"/>
          </w:tcPr>
          <w:p w14:paraId="493D84E2" w14:textId="77777777" w:rsidR="00100635" w:rsidRPr="006A1F52" w:rsidRDefault="00100635" w:rsidP="00804997">
            <w:pPr>
              <w:tabs>
                <w:tab w:val="center" w:pos="456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mmunity </w:t>
            </w:r>
            <w:r w:rsidRPr="006A1F52">
              <w:rPr>
                <w:rFonts w:ascii="Times New Roman" w:hAnsi="Times New Roman" w:cs="Times New Roman"/>
                <w:sz w:val="24"/>
                <w:szCs w:val="24"/>
              </w:rPr>
              <w:t>(Landmarks, community events, etc.)</w:t>
            </w:r>
          </w:p>
        </w:tc>
        <w:tc>
          <w:tcPr>
            <w:tcW w:w="5755" w:type="dxa"/>
            <w:shd w:val="clear" w:color="auto" w:fill="auto"/>
          </w:tcPr>
          <w:p w14:paraId="581F9F47" w14:textId="77777777" w:rsidR="00100635" w:rsidRPr="006A1F52" w:rsidRDefault="00000000" w:rsidP="00804997">
            <w:pPr>
              <w:tabs>
                <w:tab w:val="center" w:pos="456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2120741200"/>
                <w:placeholder>
                  <w:docPart w:val="D3127F39276C41F39F3FB40377B8D491"/>
                </w:placeholder>
                <w:showingPlcHdr/>
                <w:text w:multiLine="1"/>
              </w:sdtPr>
              <w:sdtContent>
                <w:r w:rsidR="00100635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100635" w:rsidRPr="006A1F52" w14:paraId="7ECF7817" w14:textId="77777777" w:rsidTr="00804997">
        <w:trPr>
          <w:trHeight w:val="270"/>
        </w:trPr>
        <w:tc>
          <w:tcPr>
            <w:tcW w:w="3595" w:type="dxa"/>
            <w:shd w:val="clear" w:color="auto" w:fill="F2F2F2" w:themeFill="background1" w:themeFillShade="F2"/>
          </w:tcPr>
          <w:p w14:paraId="19F69294" w14:textId="77777777" w:rsidR="00100635" w:rsidRPr="006A1F52" w:rsidRDefault="00100635" w:rsidP="00804997">
            <w:pPr>
              <w:tabs>
                <w:tab w:val="center" w:pos="456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velopmental </w:t>
            </w:r>
            <w:r w:rsidRPr="006A1F52">
              <w:rPr>
                <w:rFonts w:ascii="Times New Roman" w:hAnsi="Times New Roman" w:cs="Times New Roman"/>
                <w:sz w:val="24"/>
                <w:szCs w:val="24"/>
              </w:rPr>
              <w:t>(Cognitive, physical, social, and emotional)</w:t>
            </w:r>
          </w:p>
        </w:tc>
        <w:tc>
          <w:tcPr>
            <w:tcW w:w="5755" w:type="dxa"/>
            <w:shd w:val="clear" w:color="auto" w:fill="auto"/>
          </w:tcPr>
          <w:p w14:paraId="2361ED0B" w14:textId="77777777" w:rsidR="00100635" w:rsidRPr="006A1F52" w:rsidRDefault="00000000" w:rsidP="00804997">
            <w:pPr>
              <w:tabs>
                <w:tab w:val="center" w:pos="456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1673923108"/>
                <w:placeholder>
                  <w:docPart w:val="21E6D30C6A81434BB7CCBA696A8AC746"/>
                </w:placeholder>
                <w:showingPlcHdr/>
                <w:text w:multiLine="1"/>
              </w:sdtPr>
              <w:sdtContent>
                <w:r w:rsidR="00100635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937FFD" w:rsidRPr="006A1F52" w14:paraId="11A0F41E" w14:textId="77777777" w:rsidTr="00937FFD">
        <w:tc>
          <w:tcPr>
            <w:tcW w:w="9350" w:type="dxa"/>
            <w:gridSpan w:val="2"/>
            <w:shd w:val="clear" w:color="auto" w:fill="D0CECE" w:themeFill="background2" w:themeFillShade="E6"/>
          </w:tcPr>
          <w:p w14:paraId="4CF5ED64" w14:textId="77777777" w:rsidR="00937FFD" w:rsidRPr="006A1F52" w:rsidRDefault="00937FFD" w:rsidP="00937FFD">
            <w:pPr>
              <w:tabs>
                <w:tab w:val="left" w:pos="3330"/>
              </w:tabs>
              <w:jc w:val="center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Content Standards</w:t>
            </w:r>
          </w:p>
        </w:tc>
      </w:tr>
      <w:tr w:rsidR="00937FFD" w:rsidRPr="006A1F52" w14:paraId="67492CD2" w14:textId="77777777" w:rsidTr="00FF3702">
        <w:tc>
          <w:tcPr>
            <w:tcW w:w="3595" w:type="dxa"/>
            <w:shd w:val="clear" w:color="auto" w:fill="F2F2F2" w:themeFill="background1" w:themeFillShade="F2"/>
          </w:tcPr>
          <w:p w14:paraId="66C1CDC1" w14:textId="3D822D51" w:rsidR="00937FFD" w:rsidRPr="006A1F52" w:rsidRDefault="00937FFD" w:rsidP="00937FFD">
            <w:pPr>
              <w:tabs>
                <w:tab w:val="left" w:pos="3330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State Standards</w:t>
            </w:r>
          </w:p>
        </w:tc>
        <w:tc>
          <w:tcPr>
            <w:tcW w:w="5755" w:type="dxa"/>
            <w:shd w:val="clear" w:color="auto" w:fill="auto"/>
          </w:tcPr>
          <w:p w14:paraId="33FF616C" w14:textId="77777777" w:rsidR="00937FFD" w:rsidRPr="006A1F52" w:rsidRDefault="00000000" w:rsidP="00937FFD">
            <w:pPr>
              <w:tabs>
                <w:tab w:val="left" w:pos="3330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56398393"/>
                <w:placeholder>
                  <w:docPart w:val="AD048932D0B748BFA467024E71749011"/>
                </w:placeholder>
                <w:showingPlcHdr/>
                <w:text w:multiLine="1"/>
              </w:sdtPr>
              <w:sdtContent>
                <w:r w:rsidR="002A696D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  <w:r w:rsidR="002A696D"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 xml:space="preserve"> </w:t>
            </w:r>
          </w:p>
        </w:tc>
      </w:tr>
      <w:tr w:rsidR="00937FFD" w:rsidRPr="006A1F52" w14:paraId="678DDDA3" w14:textId="77777777" w:rsidTr="00FF3702">
        <w:tc>
          <w:tcPr>
            <w:tcW w:w="3595" w:type="dxa"/>
            <w:shd w:val="clear" w:color="auto" w:fill="F2F2F2" w:themeFill="background1" w:themeFillShade="F2"/>
          </w:tcPr>
          <w:p w14:paraId="7D496427" w14:textId="77777777" w:rsidR="00937FFD" w:rsidRPr="006A1F52" w:rsidRDefault="00937FFD" w:rsidP="00937FFD">
            <w:pPr>
              <w:tabs>
                <w:tab w:val="left" w:pos="3330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National Standards</w:t>
            </w:r>
          </w:p>
        </w:tc>
        <w:tc>
          <w:tcPr>
            <w:tcW w:w="5755" w:type="dxa"/>
            <w:shd w:val="clear" w:color="auto" w:fill="auto"/>
          </w:tcPr>
          <w:p w14:paraId="039433A4" w14:textId="77777777" w:rsidR="00937FFD" w:rsidRPr="006A1F52" w:rsidRDefault="00000000" w:rsidP="00937FFD">
            <w:pPr>
              <w:tabs>
                <w:tab w:val="left" w:pos="3330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772853958"/>
                <w:placeholder>
                  <w:docPart w:val="12F3F678BAEF4940801719EC24708887"/>
                </w:placeholder>
                <w:showingPlcHdr/>
                <w:text w:multiLine="1"/>
              </w:sdtPr>
              <w:sdtContent>
                <w:r w:rsidR="002A696D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  <w:r w:rsidR="002A696D"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 xml:space="preserve"> </w:t>
            </w:r>
          </w:p>
        </w:tc>
      </w:tr>
      <w:tr w:rsidR="0028478A" w:rsidRPr="006A1F52" w14:paraId="39CB8D21" w14:textId="77777777" w:rsidTr="00804997">
        <w:tc>
          <w:tcPr>
            <w:tcW w:w="3595" w:type="dxa"/>
            <w:shd w:val="clear" w:color="auto" w:fill="F2F2F2" w:themeFill="background1" w:themeFillShade="F2"/>
          </w:tcPr>
          <w:p w14:paraId="6156DAD1" w14:textId="4B6AAB7C" w:rsidR="0028478A" w:rsidRPr="006A1F52" w:rsidRDefault="0028478A" w:rsidP="00804997">
            <w:pPr>
              <w:tabs>
                <w:tab w:val="left" w:pos="3330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="00487724"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TASC Standards</w:t>
            </w:r>
          </w:p>
        </w:tc>
        <w:tc>
          <w:tcPr>
            <w:tcW w:w="5755" w:type="dxa"/>
            <w:shd w:val="clear" w:color="auto" w:fill="auto"/>
          </w:tcPr>
          <w:p w14:paraId="3B9E0FA9" w14:textId="571979B9" w:rsidR="0028478A" w:rsidRPr="006A1F52" w:rsidRDefault="00000000" w:rsidP="00804997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970246242"/>
                <w:placeholder>
                  <w:docPart w:val="560DFCA178AB4CAAB8AD3DE1570CC93C"/>
                </w:placeholder>
                <w:showingPlcHdr/>
                <w:text w:multiLine="1"/>
              </w:sdtPr>
              <w:sdtContent>
                <w:r w:rsidR="0028478A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  <w:r w:rsidR="0028478A"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 xml:space="preserve"> </w:t>
            </w:r>
          </w:p>
        </w:tc>
      </w:tr>
      <w:tr w:rsidR="00FF3702" w:rsidRPr="006A1F52" w14:paraId="347026E1" w14:textId="77777777" w:rsidTr="00FF3702">
        <w:tc>
          <w:tcPr>
            <w:tcW w:w="9350" w:type="dxa"/>
            <w:gridSpan w:val="2"/>
            <w:shd w:val="clear" w:color="auto" w:fill="D0CECE" w:themeFill="background2" w:themeFillShade="E6"/>
          </w:tcPr>
          <w:p w14:paraId="487CA5DC" w14:textId="77777777" w:rsidR="00FF3702" w:rsidRPr="006A1F52" w:rsidRDefault="00FF3702" w:rsidP="00FF3702">
            <w:pPr>
              <w:tabs>
                <w:tab w:val="left" w:pos="3330"/>
              </w:tabs>
              <w:jc w:val="center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Learning Objective(s)</w:t>
            </w:r>
          </w:p>
          <w:p w14:paraId="70F3B51F" w14:textId="77777777" w:rsidR="00FF3702" w:rsidRPr="006A1F52" w:rsidRDefault="00FF3702" w:rsidP="00FF3702">
            <w:pPr>
              <w:tabs>
                <w:tab w:val="left" w:pos="3330"/>
              </w:tabs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i/>
                <w:sz w:val="24"/>
                <w:szCs w:val="24"/>
              </w:rPr>
              <w:t>These must be behavioral and measurable.</w:t>
            </w:r>
          </w:p>
          <w:p w14:paraId="50785C0C" w14:textId="77777777" w:rsidR="00FF3702" w:rsidRPr="006A1F52" w:rsidRDefault="00FF3702" w:rsidP="00FF3702">
            <w:pPr>
              <w:tabs>
                <w:tab w:val="left" w:pos="3330"/>
              </w:tabs>
              <w:jc w:val="center"/>
              <w:rPr>
                <w:rFonts w:ascii="Times New Roman" w:hAnsi="Times New Roman" w:cs="Times New Roman"/>
                <w:i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sz w:val="24"/>
                <w:szCs w:val="24"/>
              </w:rPr>
              <w:t xml:space="preserve">Statements of what students will know, understand, and be able to do at the end of the lesson </w:t>
            </w:r>
            <w:r w:rsidRPr="006A1F52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(consider all three domains). </w:t>
            </w:r>
            <w:r w:rsidRPr="006A1F52">
              <w:rPr>
                <w:rFonts w:ascii="Times New Roman" w:hAnsi="Times New Roman" w:cs="Times New Roman"/>
                <w:sz w:val="24"/>
                <w:szCs w:val="24"/>
              </w:rPr>
              <w:t>Include condition, performance, and criterion.</w:t>
            </w:r>
          </w:p>
        </w:tc>
      </w:tr>
      <w:tr w:rsidR="00FF3702" w:rsidRPr="006A1F52" w14:paraId="5CE4E68F" w14:textId="77777777" w:rsidTr="00FF3702">
        <w:tc>
          <w:tcPr>
            <w:tcW w:w="9350" w:type="dxa"/>
            <w:gridSpan w:val="2"/>
            <w:shd w:val="clear" w:color="auto" w:fill="auto"/>
          </w:tcPr>
          <w:p w14:paraId="4D905C81" w14:textId="77777777" w:rsidR="00FF3702" w:rsidRPr="006A1F52" w:rsidRDefault="00000000" w:rsidP="00FF3702">
            <w:pPr>
              <w:tabs>
                <w:tab w:val="center" w:pos="4567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430888556"/>
                <w:placeholder>
                  <w:docPart w:val="E249ACC7FDAA4C6B9269A8AC45DBD606"/>
                </w:placeholder>
                <w:showingPlcHdr/>
                <w:text w:multiLine="1"/>
              </w:sdtPr>
              <w:sdtContent>
                <w:r w:rsidR="002A696D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  <w:r w:rsidR="002A696D"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 xml:space="preserve"> </w:t>
            </w:r>
          </w:p>
          <w:p w14:paraId="3639A7BE" w14:textId="77777777" w:rsidR="002A696D" w:rsidRPr="006A1F52" w:rsidRDefault="002A696D" w:rsidP="00FF3702">
            <w:pPr>
              <w:tabs>
                <w:tab w:val="center" w:pos="4567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</w:tr>
      <w:tr w:rsidR="00546799" w:rsidRPr="006A1F52" w14:paraId="42DD2180" w14:textId="77777777" w:rsidTr="001A2623">
        <w:tc>
          <w:tcPr>
            <w:tcW w:w="9350" w:type="dxa"/>
            <w:gridSpan w:val="2"/>
            <w:shd w:val="clear" w:color="auto" w:fill="D0CECE" w:themeFill="background2" w:themeFillShade="E6"/>
          </w:tcPr>
          <w:p w14:paraId="035FB7E3" w14:textId="77777777" w:rsidR="00546799" w:rsidRPr="006A1F52" w:rsidRDefault="00546799" w:rsidP="00546799">
            <w:pPr>
              <w:jc w:val="center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Beginning: Launch/Hook/Anticipatory Set</w:t>
            </w:r>
          </w:p>
          <w:p w14:paraId="0A1E2E26" w14:textId="77777777" w:rsidR="00546799" w:rsidRPr="006A1F52" w:rsidRDefault="00546799" w:rsidP="00546799">
            <w:pPr>
              <w:jc w:val="center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sz w:val="24"/>
                <w:szCs w:val="24"/>
              </w:rPr>
              <w:t>How will you get the lesson started? What questions, texts, inquiry, modeling, and/or other techniques will you use to engage students?</w:t>
            </w:r>
          </w:p>
        </w:tc>
      </w:tr>
      <w:tr w:rsidR="00546799" w:rsidRPr="006A1F52" w14:paraId="4FE504D6" w14:textId="77777777" w:rsidTr="001A2623">
        <w:tc>
          <w:tcPr>
            <w:tcW w:w="9350" w:type="dxa"/>
            <w:gridSpan w:val="2"/>
            <w:shd w:val="clear" w:color="auto" w:fill="auto"/>
          </w:tcPr>
          <w:p w14:paraId="385B0018" w14:textId="77777777" w:rsidR="00546799" w:rsidRPr="006A1F52" w:rsidRDefault="00000000" w:rsidP="00546799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1734998152"/>
                <w:placeholder>
                  <w:docPart w:val="9A3C7DB1CE4F49228645CF6BABBB2775"/>
                </w:placeholder>
                <w:showingPlcHdr/>
                <w:text w:multiLine="1"/>
              </w:sdtPr>
              <w:sdtContent>
                <w:r w:rsidR="00546799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161F7555" w14:textId="77777777" w:rsidR="00546799" w:rsidRPr="006A1F52" w:rsidRDefault="00546799" w:rsidP="00546799">
            <w:pPr>
              <w:tabs>
                <w:tab w:val="center" w:pos="4567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</w:tr>
      <w:tr w:rsidR="00546799" w:rsidRPr="006A1F52" w14:paraId="4DB77F19" w14:textId="77777777" w:rsidTr="001A2623">
        <w:tc>
          <w:tcPr>
            <w:tcW w:w="9350" w:type="dxa"/>
            <w:gridSpan w:val="2"/>
            <w:shd w:val="clear" w:color="auto" w:fill="D0CECE" w:themeFill="background2" w:themeFillShade="E6"/>
          </w:tcPr>
          <w:p w14:paraId="1FF7601C" w14:textId="77777777" w:rsidR="00546799" w:rsidRPr="006A1F52" w:rsidRDefault="00546799" w:rsidP="00546799">
            <w:pPr>
              <w:jc w:val="center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Middle: Instructional Strategies to Facilitate Student Learning</w:t>
            </w:r>
          </w:p>
          <w:p w14:paraId="702EC7E5" w14:textId="77777777" w:rsidR="00546799" w:rsidRPr="006A1F52" w:rsidRDefault="00546799" w:rsidP="00546799">
            <w:pPr>
              <w:tabs>
                <w:tab w:val="center" w:pos="4567"/>
              </w:tabs>
              <w:jc w:val="center"/>
              <w:rPr>
                <w:rFonts w:ascii="Times New Roman" w:hAnsi="Times New Roman" w:cs="Times New Roman"/>
                <w:i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sz w:val="24"/>
                <w:szCs w:val="24"/>
              </w:rPr>
              <w:t xml:space="preserve">For example: How will you engage students with ideas/texts to develop understanding? What questions will you ask? How will you promote question generation/discussion? What activities will you use to engage students in learning—for individuals, small groups, or the whole class? How will you incorporate technology? How will you address the academic language demands? </w:t>
            </w:r>
            <w:r w:rsidRPr="006A1F5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tail your plan.</w:t>
            </w: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Pr="006A1F52">
              <w:rPr>
                <w:rFonts w:ascii="Times New Roman" w:hAnsi="Times New Roman" w:cs="Times New Roman"/>
                <w:i/>
                <w:sz w:val="24"/>
                <w:szCs w:val="24"/>
              </w:rPr>
              <w:t>Note: For math lesson plans, please write or attach every task/problem students will solve during the lesson—with the correct answers.</w:t>
            </w:r>
          </w:p>
        </w:tc>
      </w:tr>
      <w:tr w:rsidR="00546799" w:rsidRPr="006A1F52" w14:paraId="0A9EAEE2" w14:textId="77777777" w:rsidTr="001A2623">
        <w:tc>
          <w:tcPr>
            <w:tcW w:w="3595" w:type="dxa"/>
            <w:shd w:val="clear" w:color="auto" w:fill="F2F2F2" w:themeFill="background1" w:themeFillShade="F2"/>
          </w:tcPr>
          <w:p w14:paraId="1393B2EF" w14:textId="77777777" w:rsidR="00546799" w:rsidRPr="006A1F52" w:rsidRDefault="00546799" w:rsidP="00546799">
            <w:pPr>
              <w:tabs>
                <w:tab w:val="left" w:pos="3330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Instruction/Modeling</w:t>
            </w:r>
          </w:p>
        </w:tc>
        <w:tc>
          <w:tcPr>
            <w:tcW w:w="5755" w:type="dxa"/>
            <w:shd w:val="clear" w:color="auto" w:fill="auto"/>
          </w:tcPr>
          <w:p w14:paraId="24442DED" w14:textId="77777777" w:rsidR="00546799" w:rsidRPr="006A1F52" w:rsidRDefault="00000000" w:rsidP="00546799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1666520669"/>
                <w:placeholder>
                  <w:docPart w:val="8D84F014F4884DB6900A682C8B23F593"/>
                </w:placeholder>
                <w:showingPlcHdr/>
                <w:text w:multiLine="1"/>
              </w:sdtPr>
              <w:sdtContent>
                <w:r w:rsidR="00546799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  <w:r w:rsidR="00546799"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 xml:space="preserve"> </w:t>
            </w:r>
          </w:p>
          <w:p w14:paraId="66A2B24A" w14:textId="77777777" w:rsidR="00546799" w:rsidRPr="006A1F52" w:rsidRDefault="00546799" w:rsidP="00546799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</w:tr>
      <w:tr w:rsidR="00546799" w:rsidRPr="006A1F52" w14:paraId="1EB35CFF" w14:textId="77777777" w:rsidTr="001A2623">
        <w:tc>
          <w:tcPr>
            <w:tcW w:w="3595" w:type="dxa"/>
            <w:shd w:val="clear" w:color="auto" w:fill="F2F2F2" w:themeFill="background1" w:themeFillShade="F2"/>
          </w:tcPr>
          <w:p w14:paraId="04A7BA18" w14:textId="77777777" w:rsidR="00546799" w:rsidRPr="006A1F52" w:rsidRDefault="00546799" w:rsidP="00546799">
            <w:pPr>
              <w:tabs>
                <w:tab w:val="left" w:pos="3330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Guided Practice</w:t>
            </w:r>
          </w:p>
        </w:tc>
        <w:tc>
          <w:tcPr>
            <w:tcW w:w="5755" w:type="dxa"/>
            <w:shd w:val="clear" w:color="auto" w:fill="auto"/>
          </w:tcPr>
          <w:p w14:paraId="319AE1B8" w14:textId="77777777" w:rsidR="00546799" w:rsidRPr="006A1F52" w:rsidRDefault="00000000" w:rsidP="00546799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953285393"/>
                <w:placeholder>
                  <w:docPart w:val="48124D5F2B7240E58FF41EAD328E4BD4"/>
                </w:placeholder>
                <w:showingPlcHdr/>
                <w:text w:multiLine="1"/>
              </w:sdtPr>
              <w:sdtContent>
                <w:r w:rsidR="00546799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  <w:r w:rsidR="00546799"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 xml:space="preserve"> </w:t>
            </w:r>
          </w:p>
          <w:p w14:paraId="1DD20FC3" w14:textId="77777777" w:rsidR="00546799" w:rsidRPr="006A1F52" w:rsidRDefault="00546799" w:rsidP="00546799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</w:tr>
      <w:tr w:rsidR="00546799" w:rsidRPr="006A1F52" w14:paraId="3944A263" w14:textId="77777777" w:rsidTr="001A2623">
        <w:tc>
          <w:tcPr>
            <w:tcW w:w="3595" w:type="dxa"/>
            <w:shd w:val="clear" w:color="auto" w:fill="F2F2F2" w:themeFill="background1" w:themeFillShade="F2"/>
          </w:tcPr>
          <w:p w14:paraId="62035C1B" w14:textId="77777777" w:rsidR="00546799" w:rsidRPr="006A1F52" w:rsidRDefault="00546799" w:rsidP="00546799">
            <w:pPr>
              <w:tabs>
                <w:tab w:val="left" w:pos="3330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Independent Practice</w:t>
            </w:r>
          </w:p>
        </w:tc>
        <w:tc>
          <w:tcPr>
            <w:tcW w:w="5755" w:type="dxa"/>
            <w:shd w:val="clear" w:color="auto" w:fill="auto"/>
          </w:tcPr>
          <w:p w14:paraId="35F15DDD" w14:textId="77777777" w:rsidR="00546799" w:rsidRPr="006A1F52" w:rsidRDefault="00000000" w:rsidP="00546799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799577588"/>
                <w:placeholder>
                  <w:docPart w:val="C9E60D1D7C8F499489F5940F88A6A854"/>
                </w:placeholder>
                <w:showingPlcHdr/>
                <w:text w:multiLine="1"/>
              </w:sdtPr>
              <w:sdtContent>
                <w:r w:rsidR="00546799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07AAA9E6" w14:textId="77777777" w:rsidR="00546799" w:rsidRPr="006A1F52" w:rsidRDefault="00546799" w:rsidP="00546799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</w:tr>
      <w:tr w:rsidR="00546799" w:rsidRPr="006A1F52" w14:paraId="43AB0D6F" w14:textId="77777777" w:rsidTr="00991001">
        <w:tc>
          <w:tcPr>
            <w:tcW w:w="9350" w:type="dxa"/>
            <w:gridSpan w:val="2"/>
            <w:shd w:val="clear" w:color="auto" w:fill="D0CECE" w:themeFill="background2" w:themeFillShade="E6"/>
          </w:tcPr>
          <w:p w14:paraId="191694E5" w14:textId="77777777" w:rsidR="00546799" w:rsidRPr="006A1F52" w:rsidRDefault="00546799" w:rsidP="00546799">
            <w:pPr>
              <w:jc w:val="center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End: Closure</w:t>
            </w:r>
          </w:p>
          <w:p w14:paraId="125AE25F" w14:textId="77777777" w:rsidR="00546799" w:rsidRPr="006A1F52" w:rsidRDefault="00546799" w:rsidP="005467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sz w:val="24"/>
                <w:szCs w:val="24"/>
              </w:rPr>
              <w:t>How will you end the lesson in a way that promotes student learning and retention?</w:t>
            </w:r>
          </w:p>
        </w:tc>
      </w:tr>
      <w:tr w:rsidR="00546799" w:rsidRPr="006A1F52" w14:paraId="778F7EDE" w14:textId="77777777" w:rsidTr="008527BE">
        <w:tc>
          <w:tcPr>
            <w:tcW w:w="9350" w:type="dxa"/>
            <w:gridSpan w:val="2"/>
          </w:tcPr>
          <w:p w14:paraId="142F3AA3" w14:textId="77777777" w:rsidR="00546799" w:rsidRPr="006A1F52" w:rsidRDefault="00000000" w:rsidP="00546799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1921170826"/>
                <w:placeholder>
                  <w:docPart w:val="0F06CDB9647A4A1F98EF753922DF6736"/>
                </w:placeholder>
                <w:showingPlcHdr/>
                <w:text w:multiLine="1"/>
              </w:sdtPr>
              <w:sdtContent>
                <w:r w:rsidR="00546799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  <w:r w:rsidR="00546799"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 xml:space="preserve"> </w:t>
            </w:r>
          </w:p>
          <w:p w14:paraId="72E9347C" w14:textId="77777777" w:rsidR="00546799" w:rsidRPr="006A1F52" w:rsidRDefault="00546799" w:rsidP="00546799">
            <w:pPr>
              <w:tabs>
                <w:tab w:val="left" w:pos="643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36B21" w:rsidRPr="006A1F52" w14:paraId="341C6397" w14:textId="77777777" w:rsidTr="00804997">
        <w:tc>
          <w:tcPr>
            <w:tcW w:w="9350" w:type="dxa"/>
            <w:gridSpan w:val="2"/>
            <w:shd w:val="clear" w:color="auto" w:fill="D0CECE" w:themeFill="background2" w:themeFillShade="E6"/>
          </w:tcPr>
          <w:p w14:paraId="0942AB3A" w14:textId="77777777" w:rsidR="00036B21" w:rsidRPr="006A1F52" w:rsidRDefault="00036B21" w:rsidP="00804997">
            <w:pPr>
              <w:jc w:val="center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Evidence and Assessment of Student Learning</w:t>
            </w:r>
          </w:p>
          <w:p w14:paraId="5DAF960D" w14:textId="77777777" w:rsidR="00036B21" w:rsidRPr="006A1F52" w:rsidRDefault="00036B21" w:rsidP="00804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sz w:val="24"/>
                <w:szCs w:val="24"/>
              </w:rPr>
              <w:t>How will you know whether your students are meeting your learning objective? What tools will you use to measure their progress? How will you provide feedback to promote student learning?</w:t>
            </w:r>
          </w:p>
        </w:tc>
      </w:tr>
      <w:tr w:rsidR="00036B21" w:rsidRPr="006A1F52" w14:paraId="4D461BA7" w14:textId="77777777" w:rsidTr="00804997">
        <w:tc>
          <w:tcPr>
            <w:tcW w:w="3595" w:type="dxa"/>
            <w:shd w:val="clear" w:color="auto" w:fill="F2F2F2" w:themeFill="background1" w:themeFillShade="F2"/>
          </w:tcPr>
          <w:p w14:paraId="40255CCA" w14:textId="77777777" w:rsidR="00036B21" w:rsidRPr="006A1F52" w:rsidRDefault="00036B21" w:rsidP="00804997">
            <w:pPr>
              <w:tabs>
                <w:tab w:val="left" w:pos="333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iagnostic/Pre-assessment(s) </w:t>
            </w:r>
            <w:r w:rsidRPr="006A1F52">
              <w:rPr>
                <w:rFonts w:ascii="Times New Roman" w:hAnsi="Times New Roman" w:cs="Times New Roman"/>
                <w:bCs/>
                <w:sz w:val="24"/>
                <w:szCs w:val="24"/>
              </w:rPr>
              <w:t>(could be prior to the lesson)</w:t>
            </w:r>
          </w:p>
        </w:tc>
        <w:tc>
          <w:tcPr>
            <w:tcW w:w="5755" w:type="dxa"/>
            <w:shd w:val="clear" w:color="auto" w:fill="auto"/>
          </w:tcPr>
          <w:p w14:paraId="74658F6A" w14:textId="77777777" w:rsidR="00036B21" w:rsidRPr="006A1F52" w:rsidRDefault="00000000" w:rsidP="00804997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366370536"/>
                <w:placeholder>
                  <w:docPart w:val="50E2F0F190BF48CEBBAF967B4504E596"/>
                </w:placeholder>
                <w:showingPlcHdr/>
                <w:text w:multiLine="1"/>
              </w:sdtPr>
              <w:sdtContent>
                <w:r w:rsidR="00036B21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  <w:r w:rsidR="00036B21"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 xml:space="preserve"> </w:t>
            </w:r>
          </w:p>
          <w:p w14:paraId="773BD422" w14:textId="77777777" w:rsidR="00036B21" w:rsidRPr="006A1F52" w:rsidRDefault="00036B21" w:rsidP="00804997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</w:tr>
      <w:tr w:rsidR="00036B21" w:rsidRPr="006A1F52" w14:paraId="7C9660F4" w14:textId="77777777" w:rsidTr="00804997">
        <w:tc>
          <w:tcPr>
            <w:tcW w:w="3595" w:type="dxa"/>
            <w:shd w:val="clear" w:color="auto" w:fill="F2F2F2" w:themeFill="background1" w:themeFillShade="F2"/>
          </w:tcPr>
          <w:p w14:paraId="159FC6E3" w14:textId="77777777" w:rsidR="00036B21" w:rsidRPr="006A1F52" w:rsidRDefault="00036B21" w:rsidP="00804997">
            <w:pPr>
              <w:tabs>
                <w:tab w:val="left" w:pos="333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Formative Assessments/</w:t>
            </w:r>
          </w:p>
          <w:p w14:paraId="2D9DB78D" w14:textId="77777777" w:rsidR="00036B21" w:rsidRPr="006A1F52" w:rsidRDefault="00036B21" w:rsidP="00804997">
            <w:pPr>
              <w:tabs>
                <w:tab w:val="left" w:pos="3330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eedback to Learners </w:t>
            </w:r>
            <w:r w:rsidRPr="006A1F52">
              <w:rPr>
                <w:rFonts w:ascii="Times New Roman" w:hAnsi="Times New Roman" w:cs="Times New Roman"/>
                <w:bCs/>
                <w:sz w:val="24"/>
                <w:szCs w:val="24"/>
              </w:rPr>
              <w:t>(part of the activities in the lesson)</w:t>
            </w:r>
          </w:p>
        </w:tc>
        <w:tc>
          <w:tcPr>
            <w:tcW w:w="5755" w:type="dxa"/>
            <w:shd w:val="clear" w:color="auto" w:fill="auto"/>
          </w:tcPr>
          <w:p w14:paraId="169761D5" w14:textId="77777777" w:rsidR="00036B21" w:rsidRPr="006A1F52" w:rsidRDefault="00000000" w:rsidP="00804997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1789235521"/>
                <w:placeholder>
                  <w:docPart w:val="E6711CB7E95340458013EACAAE124CCE"/>
                </w:placeholder>
                <w:showingPlcHdr/>
                <w:text w:multiLine="1"/>
              </w:sdtPr>
              <w:sdtContent>
                <w:r w:rsidR="00036B21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  <w:r w:rsidR="00036B21"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 xml:space="preserve"> </w:t>
            </w:r>
          </w:p>
          <w:p w14:paraId="4890F867" w14:textId="77777777" w:rsidR="00036B21" w:rsidRPr="006A1F52" w:rsidRDefault="00036B21" w:rsidP="00804997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</w:tr>
      <w:tr w:rsidR="00036B21" w:rsidRPr="006A1F52" w14:paraId="1384B9E4" w14:textId="77777777" w:rsidTr="00804997">
        <w:tc>
          <w:tcPr>
            <w:tcW w:w="3595" w:type="dxa"/>
            <w:shd w:val="clear" w:color="auto" w:fill="F2F2F2" w:themeFill="background1" w:themeFillShade="F2"/>
          </w:tcPr>
          <w:p w14:paraId="3012732B" w14:textId="730D6ED6" w:rsidR="00036B21" w:rsidRPr="006A1F52" w:rsidRDefault="00036B21" w:rsidP="00804997">
            <w:pPr>
              <w:tabs>
                <w:tab w:val="left" w:pos="3330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ummative Assessment </w:t>
            </w:r>
            <w:r w:rsidRPr="006A1F52">
              <w:rPr>
                <w:rFonts w:ascii="Times New Roman" w:hAnsi="Times New Roman" w:cs="Times New Roman"/>
                <w:bCs/>
                <w:sz w:val="24"/>
                <w:szCs w:val="24"/>
              </w:rPr>
              <w:t>(matches the objective)</w:t>
            </w:r>
          </w:p>
        </w:tc>
        <w:tc>
          <w:tcPr>
            <w:tcW w:w="5755" w:type="dxa"/>
            <w:shd w:val="clear" w:color="auto" w:fill="auto"/>
          </w:tcPr>
          <w:p w14:paraId="4ED8FC48" w14:textId="77777777" w:rsidR="00036B21" w:rsidRPr="006A1F52" w:rsidRDefault="00000000" w:rsidP="00804997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959953553"/>
                <w:placeholder>
                  <w:docPart w:val="60C12CF4949A4BC0BBA5D817B256A4F6"/>
                </w:placeholder>
                <w:showingPlcHdr/>
                <w:text w:multiLine="1"/>
              </w:sdtPr>
              <w:sdtContent>
                <w:r w:rsidR="00036B21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  <w:r w:rsidR="00036B21"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ab/>
            </w:r>
          </w:p>
          <w:p w14:paraId="755330D1" w14:textId="77777777" w:rsidR="00036B21" w:rsidRPr="006A1F52" w:rsidRDefault="00036B21" w:rsidP="00804997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</w:tr>
      <w:tr w:rsidR="00F1451C" w:rsidRPr="006A1F52" w14:paraId="039C398F" w14:textId="77777777" w:rsidTr="00804997">
        <w:tc>
          <w:tcPr>
            <w:tcW w:w="9350" w:type="dxa"/>
            <w:gridSpan w:val="2"/>
            <w:shd w:val="clear" w:color="auto" w:fill="D0CECE" w:themeFill="background2" w:themeFillShade="E6"/>
          </w:tcPr>
          <w:p w14:paraId="03E8589D" w14:textId="77777777" w:rsidR="00F1451C" w:rsidRPr="006A1F52" w:rsidRDefault="00F1451C" w:rsidP="00804997">
            <w:pPr>
              <w:tabs>
                <w:tab w:val="left" w:pos="3330"/>
              </w:tabs>
              <w:jc w:val="center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Academic Language Demands</w:t>
            </w:r>
          </w:p>
        </w:tc>
      </w:tr>
      <w:tr w:rsidR="00F1451C" w:rsidRPr="006A1F52" w14:paraId="5836558A" w14:textId="77777777" w:rsidTr="00804997">
        <w:tc>
          <w:tcPr>
            <w:tcW w:w="3595" w:type="dxa"/>
            <w:shd w:val="clear" w:color="auto" w:fill="F2F2F2" w:themeFill="background1" w:themeFillShade="F2"/>
          </w:tcPr>
          <w:p w14:paraId="1B58E81A" w14:textId="77777777" w:rsidR="00F1451C" w:rsidRPr="006A1F52" w:rsidRDefault="00F1451C" w:rsidP="00804997">
            <w:pPr>
              <w:tabs>
                <w:tab w:val="left" w:pos="3330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Language Demand(s)</w:t>
            </w:r>
          </w:p>
        </w:tc>
        <w:tc>
          <w:tcPr>
            <w:tcW w:w="5755" w:type="dxa"/>
          </w:tcPr>
          <w:p w14:paraId="3CCCEAC4" w14:textId="77777777" w:rsidR="00F1451C" w:rsidRPr="006A1F52" w:rsidRDefault="00000000" w:rsidP="00804997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1828275948"/>
                <w:placeholder>
                  <w:docPart w:val="4BC1B1A9D4EF477E9196F02A2DDFF4CF"/>
                </w:placeholder>
                <w:showingPlcHdr/>
                <w:text w:multiLine="1"/>
              </w:sdtPr>
              <w:sdtContent>
                <w:r w:rsidR="00F1451C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  <w:r w:rsidR="00F1451C"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 xml:space="preserve"> </w:t>
            </w:r>
          </w:p>
          <w:p w14:paraId="1C57326E" w14:textId="77777777" w:rsidR="00F1451C" w:rsidRPr="006A1F52" w:rsidRDefault="00F1451C" w:rsidP="00804997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</w:tr>
      <w:tr w:rsidR="00F1451C" w:rsidRPr="006A1F52" w14:paraId="1003A3F3" w14:textId="77777777" w:rsidTr="00804997">
        <w:tc>
          <w:tcPr>
            <w:tcW w:w="3595" w:type="dxa"/>
            <w:shd w:val="clear" w:color="auto" w:fill="F2F2F2" w:themeFill="background1" w:themeFillShade="F2"/>
          </w:tcPr>
          <w:p w14:paraId="377C7616" w14:textId="77777777" w:rsidR="00F1451C" w:rsidRPr="006A1F52" w:rsidRDefault="00F1451C" w:rsidP="00804997">
            <w:pPr>
              <w:tabs>
                <w:tab w:val="left" w:pos="3330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Language Support(s)</w:t>
            </w:r>
          </w:p>
        </w:tc>
        <w:tc>
          <w:tcPr>
            <w:tcW w:w="5755" w:type="dxa"/>
          </w:tcPr>
          <w:p w14:paraId="3CCAF37F" w14:textId="77777777" w:rsidR="00F1451C" w:rsidRPr="006A1F52" w:rsidRDefault="00000000" w:rsidP="00804997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1695613432"/>
                <w:placeholder>
                  <w:docPart w:val="7D69414B80F24136BC4DE38596D0140C"/>
                </w:placeholder>
                <w:showingPlcHdr/>
                <w:text w:multiLine="1"/>
              </w:sdtPr>
              <w:sdtContent>
                <w:r w:rsidR="00F1451C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  <w:r w:rsidR="00F1451C"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 xml:space="preserve"> </w:t>
            </w:r>
          </w:p>
          <w:p w14:paraId="50EC303E" w14:textId="77777777" w:rsidR="00F1451C" w:rsidRPr="006A1F52" w:rsidRDefault="00F1451C" w:rsidP="00804997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</w:tr>
      <w:tr w:rsidR="00F1451C" w:rsidRPr="006A1F52" w14:paraId="78C3B63E" w14:textId="77777777" w:rsidTr="00804997">
        <w:tc>
          <w:tcPr>
            <w:tcW w:w="3595" w:type="dxa"/>
            <w:shd w:val="clear" w:color="auto" w:fill="F2F2F2" w:themeFill="background1" w:themeFillShade="F2"/>
          </w:tcPr>
          <w:p w14:paraId="76B56A8E" w14:textId="77777777" w:rsidR="00F1451C" w:rsidRPr="006A1F52" w:rsidRDefault="00F1451C" w:rsidP="00804997">
            <w:pPr>
              <w:tabs>
                <w:tab w:val="left" w:pos="3330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Essential Vocabulary</w:t>
            </w:r>
          </w:p>
        </w:tc>
        <w:tc>
          <w:tcPr>
            <w:tcW w:w="5755" w:type="dxa"/>
          </w:tcPr>
          <w:p w14:paraId="28C5BC27" w14:textId="77777777" w:rsidR="00F1451C" w:rsidRPr="006A1F52" w:rsidRDefault="00000000" w:rsidP="00804997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428190837"/>
                <w:placeholder>
                  <w:docPart w:val="E89A3FFDB65A4F09A2C032488C8B7919"/>
                </w:placeholder>
                <w:showingPlcHdr/>
                <w:text w:multiLine="1"/>
              </w:sdtPr>
              <w:sdtContent>
                <w:r w:rsidR="00F1451C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  <w:r w:rsidR="00F1451C"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 xml:space="preserve"> </w:t>
            </w:r>
          </w:p>
          <w:p w14:paraId="44CFF3AB" w14:textId="77777777" w:rsidR="00F1451C" w:rsidRPr="006A1F52" w:rsidRDefault="00F1451C" w:rsidP="00804997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</w:tr>
      <w:tr w:rsidR="00F1451C" w:rsidRPr="006A1F52" w14:paraId="593185BB" w14:textId="77777777" w:rsidTr="00804997">
        <w:tc>
          <w:tcPr>
            <w:tcW w:w="9350" w:type="dxa"/>
            <w:gridSpan w:val="2"/>
            <w:shd w:val="clear" w:color="auto" w:fill="D0CECE" w:themeFill="background2" w:themeFillShade="E6"/>
          </w:tcPr>
          <w:p w14:paraId="07336189" w14:textId="79794775" w:rsidR="00F1451C" w:rsidRPr="006A1F52" w:rsidRDefault="00F1451C" w:rsidP="00804997">
            <w:pPr>
              <w:jc w:val="center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LU SOE</w:t>
            </w:r>
            <w:r w:rsidR="006A4F29"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-</w:t>
            </w:r>
            <w:r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Specific Lesson Requirements</w:t>
            </w:r>
          </w:p>
        </w:tc>
      </w:tr>
      <w:tr w:rsidR="00F1451C" w:rsidRPr="006A1F52" w14:paraId="1190418E" w14:textId="77777777" w:rsidTr="00A748FD">
        <w:tc>
          <w:tcPr>
            <w:tcW w:w="3595" w:type="dxa"/>
            <w:shd w:val="clear" w:color="auto" w:fill="F2F2F2" w:themeFill="background1" w:themeFillShade="F2"/>
          </w:tcPr>
          <w:p w14:paraId="5BE44347" w14:textId="77777777" w:rsidR="00F1451C" w:rsidRPr="006A1F52" w:rsidRDefault="00F1451C" w:rsidP="00804997">
            <w:pPr>
              <w:tabs>
                <w:tab w:val="left" w:pos="3330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Character Education</w:t>
            </w:r>
          </w:p>
        </w:tc>
        <w:tc>
          <w:tcPr>
            <w:tcW w:w="5755" w:type="dxa"/>
            <w:shd w:val="clear" w:color="auto" w:fill="auto"/>
          </w:tcPr>
          <w:p w14:paraId="5EF5EDA8" w14:textId="77777777" w:rsidR="00F1451C" w:rsidRPr="006A1F52" w:rsidRDefault="00000000" w:rsidP="00804997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1568069242"/>
                <w:placeholder>
                  <w:docPart w:val="32A891C126384D2DB574AF956DDC2FF8"/>
                </w:placeholder>
                <w:showingPlcHdr/>
                <w:text w:multiLine="1"/>
              </w:sdtPr>
              <w:sdtContent>
                <w:r w:rsidR="00F1451C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  <w:r w:rsidR="00F1451C"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 xml:space="preserve"> </w:t>
            </w:r>
          </w:p>
          <w:p w14:paraId="1BAB3155" w14:textId="77777777" w:rsidR="00F1451C" w:rsidRPr="006A1F52" w:rsidRDefault="00F1451C" w:rsidP="00804997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</w:tr>
      <w:tr w:rsidR="00F1451C" w:rsidRPr="006A1F52" w14:paraId="5EC7B789" w14:textId="77777777" w:rsidTr="00804997">
        <w:tc>
          <w:tcPr>
            <w:tcW w:w="3595" w:type="dxa"/>
            <w:shd w:val="clear" w:color="auto" w:fill="F2F2F2" w:themeFill="background1" w:themeFillShade="F2"/>
          </w:tcPr>
          <w:p w14:paraId="322C3916" w14:textId="77777777" w:rsidR="00F1451C" w:rsidRPr="006A1F52" w:rsidRDefault="00F1451C" w:rsidP="00804997">
            <w:pPr>
              <w:tabs>
                <w:tab w:val="center" w:pos="4567"/>
              </w:tabs>
              <w:rPr>
                <w:rFonts w:ascii="Times New Roman" w:hAnsi="Times New Roman" w:cs="Times New Roman"/>
                <w:b/>
                <w:sz w:val="24"/>
                <w:szCs w:val="24"/>
                <w:highlight w:val="cyan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Materials</w:t>
            </w:r>
          </w:p>
        </w:tc>
        <w:tc>
          <w:tcPr>
            <w:tcW w:w="5755" w:type="dxa"/>
            <w:shd w:val="clear" w:color="auto" w:fill="auto"/>
          </w:tcPr>
          <w:p w14:paraId="6596DEA7" w14:textId="77777777" w:rsidR="00F1451C" w:rsidRPr="006A1F52" w:rsidRDefault="00000000" w:rsidP="00804997">
            <w:pPr>
              <w:tabs>
                <w:tab w:val="center" w:pos="456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1952207895"/>
                <w:placeholder>
                  <w:docPart w:val="BA88ADEBB739490183BDE86E41A8E100"/>
                </w:placeholder>
                <w:showingPlcHdr/>
                <w:text w:multiLine="1"/>
              </w:sdtPr>
              <w:sdtContent>
                <w:r w:rsidR="00F1451C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67E88874" w14:textId="77777777" w:rsidR="00F1451C" w:rsidRPr="006A1F52" w:rsidRDefault="00F1451C" w:rsidP="00804997">
            <w:pPr>
              <w:tabs>
                <w:tab w:val="center" w:pos="456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1451C" w:rsidRPr="006A1F52" w14:paraId="1B26BEED" w14:textId="77777777" w:rsidTr="00804997">
        <w:tc>
          <w:tcPr>
            <w:tcW w:w="3595" w:type="dxa"/>
            <w:shd w:val="clear" w:color="auto" w:fill="F2F2F2" w:themeFill="background1" w:themeFillShade="F2"/>
          </w:tcPr>
          <w:p w14:paraId="2ED8E41A" w14:textId="77777777" w:rsidR="00F1451C" w:rsidRPr="006A1F52" w:rsidRDefault="00F1451C" w:rsidP="00804997">
            <w:pPr>
              <w:tabs>
                <w:tab w:val="center" w:pos="456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Technology Connection</w:t>
            </w:r>
          </w:p>
        </w:tc>
        <w:tc>
          <w:tcPr>
            <w:tcW w:w="5755" w:type="dxa"/>
            <w:shd w:val="clear" w:color="auto" w:fill="auto"/>
          </w:tcPr>
          <w:p w14:paraId="51B39169" w14:textId="77777777" w:rsidR="00F1451C" w:rsidRPr="006A1F52" w:rsidRDefault="00000000" w:rsidP="00804997">
            <w:pPr>
              <w:tabs>
                <w:tab w:val="center" w:pos="456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1518427579"/>
                <w:placeholder>
                  <w:docPart w:val="27D207F7D2044941803E0D4BDF55723E"/>
                </w:placeholder>
                <w:showingPlcHdr/>
                <w:text w:multiLine="1"/>
              </w:sdtPr>
              <w:sdtContent>
                <w:r w:rsidR="00F1451C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70DE4C6C" w14:textId="77777777" w:rsidR="00F1451C" w:rsidRPr="006A1F52" w:rsidRDefault="00F1451C" w:rsidP="00804997">
            <w:pPr>
              <w:tabs>
                <w:tab w:val="center" w:pos="456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1451C" w:rsidRPr="006A1F52" w14:paraId="736662EC" w14:textId="77777777" w:rsidTr="00A748FD">
        <w:tc>
          <w:tcPr>
            <w:tcW w:w="9350" w:type="dxa"/>
            <w:gridSpan w:val="2"/>
            <w:shd w:val="clear" w:color="auto" w:fill="D0CECE" w:themeFill="background2" w:themeFillShade="E6"/>
          </w:tcPr>
          <w:p w14:paraId="38774EF5" w14:textId="77777777" w:rsidR="00F1451C" w:rsidRPr="006A1F52" w:rsidRDefault="00F1451C" w:rsidP="00804997">
            <w:pPr>
              <w:jc w:val="center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Consider the Following Question for the next section of this Form:</w:t>
            </w:r>
          </w:p>
          <w:p w14:paraId="541CE412" w14:textId="29BC9442" w:rsidR="00F1451C" w:rsidRPr="006A1F52" w:rsidRDefault="00F1451C" w:rsidP="00804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sz w:val="24"/>
                <w:szCs w:val="24"/>
              </w:rPr>
              <w:t xml:space="preserve">How will you support students to meet your goals? EXPLICITLY </w:t>
            </w:r>
            <w:r w:rsidR="00A748FD">
              <w:rPr>
                <w:rFonts w:ascii="Times New Roman" w:hAnsi="Times New Roman" w:cs="Times New Roman"/>
                <w:sz w:val="24"/>
                <w:szCs w:val="24"/>
              </w:rPr>
              <w:t xml:space="preserve">describe </w:t>
            </w:r>
            <w:r w:rsidRPr="006A1F52">
              <w:rPr>
                <w:rFonts w:ascii="Times New Roman" w:hAnsi="Times New Roman" w:cs="Times New Roman"/>
                <w:sz w:val="24"/>
                <w:szCs w:val="24"/>
              </w:rPr>
              <w:t>what you will do!  List planned supports (instructional strategies, learning tasks and materials, and other resources deliberately designed to facilitate student learning of the central focus).</w:t>
            </w:r>
          </w:p>
        </w:tc>
      </w:tr>
      <w:tr w:rsidR="00F1451C" w:rsidRPr="006A1F52" w14:paraId="3DAC9F96" w14:textId="77777777" w:rsidTr="00804997">
        <w:tc>
          <w:tcPr>
            <w:tcW w:w="3595" w:type="dxa"/>
            <w:shd w:val="clear" w:color="auto" w:fill="F2F2F2" w:themeFill="background1" w:themeFillShade="F2"/>
          </w:tcPr>
          <w:p w14:paraId="39EDF684" w14:textId="77777777" w:rsidR="00F1451C" w:rsidRPr="006A1F52" w:rsidRDefault="00F1451C" w:rsidP="00804997">
            <w:pPr>
              <w:tabs>
                <w:tab w:val="left" w:pos="3330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Planned Supports</w:t>
            </w:r>
          </w:p>
        </w:tc>
        <w:tc>
          <w:tcPr>
            <w:tcW w:w="5755" w:type="dxa"/>
            <w:shd w:val="clear" w:color="auto" w:fill="auto"/>
          </w:tcPr>
          <w:p w14:paraId="7916E650" w14:textId="77777777" w:rsidR="00F1451C" w:rsidRPr="006A1F52" w:rsidRDefault="00000000" w:rsidP="00804997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707921358"/>
                <w:placeholder>
                  <w:docPart w:val="A27FAAD0897B42A69310680D5A0B2703"/>
                </w:placeholder>
                <w:showingPlcHdr/>
                <w:text w:multiLine="1"/>
              </w:sdtPr>
              <w:sdtContent>
                <w:r w:rsidR="00F1451C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  <w:r w:rsidR="00F1451C"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 xml:space="preserve"> </w:t>
            </w:r>
          </w:p>
          <w:p w14:paraId="7E8E8C63" w14:textId="77777777" w:rsidR="00F1451C" w:rsidRPr="006A1F52" w:rsidRDefault="00F1451C" w:rsidP="00804997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</w:tr>
      <w:tr w:rsidR="005B6693" w:rsidRPr="006A1F52" w14:paraId="065FCCB7" w14:textId="77777777" w:rsidTr="006C5946">
        <w:tc>
          <w:tcPr>
            <w:tcW w:w="9350" w:type="dxa"/>
            <w:gridSpan w:val="2"/>
            <w:shd w:val="clear" w:color="auto" w:fill="D0CECE" w:themeFill="background2" w:themeFillShade="E6"/>
          </w:tcPr>
          <w:p w14:paraId="5702F45F" w14:textId="77777777" w:rsidR="005B6693" w:rsidRPr="006A1F52" w:rsidRDefault="005B6693" w:rsidP="005B6693">
            <w:pPr>
              <w:jc w:val="center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Supports: Differentiation/Extension</w:t>
            </w:r>
          </w:p>
          <w:p w14:paraId="2765C5BE" w14:textId="38FFAC92" w:rsidR="005B6693" w:rsidRPr="006A1F52" w:rsidRDefault="005B6693" w:rsidP="005B6693">
            <w:pPr>
              <w:tabs>
                <w:tab w:val="left" w:pos="363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sz w:val="24"/>
                <w:szCs w:val="24"/>
              </w:rPr>
              <w:t xml:space="preserve">How will you provide successful access to the key concepts </w:t>
            </w:r>
            <w:r w:rsidR="00A748FD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6A1F52">
              <w:rPr>
                <w:rFonts w:ascii="Times New Roman" w:hAnsi="Times New Roman" w:cs="Times New Roman"/>
                <w:sz w:val="24"/>
                <w:szCs w:val="24"/>
              </w:rPr>
              <w:t xml:space="preserve"> all the students at their ability levels?</w:t>
            </w:r>
          </w:p>
        </w:tc>
      </w:tr>
      <w:tr w:rsidR="005B6693" w:rsidRPr="006A1F52" w14:paraId="0B474C1C" w14:textId="77777777" w:rsidTr="006C5946">
        <w:tc>
          <w:tcPr>
            <w:tcW w:w="3595" w:type="dxa"/>
            <w:shd w:val="clear" w:color="auto" w:fill="F2F2F2" w:themeFill="background1" w:themeFillShade="F2"/>
          </w:tcPr>
          <w:p w14:paraId="243D2EEC" w14:textId="77777777" w:rsidR="005B6693" w:rsidRPr="006A1F52" w:rsidRDefault="005B6693" w:rsidP="005B6693">
            <w:pPr>
              <w:tabs>
                <w:tab w:val="left" w:pos="33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Exceptionalities </w:t>
            </w:r>
            <w:r w:rsidRPr="006A1F52">
              <w:rPr>
                <w:rFonts w:ascii="Times New Roman" w:hAnsi="Times New Roman" w:cs="Times New Roman"/>
                <w:sz w:val="24"/>
                <w:szCs w:val="24"/>
              </w:rPr>
              <w:t>(special needs [IEPs/504 plans], gifted and talented, accommodations, etc.)</w:t>
            </w:r>
          </w:p>
        </w:tc>
        <w:tc>
          <w:tcPr>
            <w:tcW w:w="5755" w:type="dxa"/>
          </w:tcPr>
          <w:p w14:paraId="5A3DCE2D" w14:textId="77777777" w:rsidR="005B6693" w:rsidRPr="006A1F52" w:rsidRDefault="00000000" w:rsidP="005B6693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1938812093"/>
                <w:placeholder>
                  <w:docPart w:val="000ABF808079404A9F5B9FDC0F4BBAAC"/>
                </w:placeholder>
                <w:showingPlcHdr/>
                <w:text w:multiLine="1"/>
              </w:sdtPr>
              <w:sdtContent>
                <w:r w:rsidR="005B6693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  <w:r w:rsidR="005B6693"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 xml:space="preserve"> </w:t>
            </w:r>
          </w:p>
          <w:p w14:paraId="101B8844" w14:textId="77777777" w:rsidR="005B6693" w:rsidRPr="006A1F52" w:rsidRDefault="005B6693" w:rsidP="005B6693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</w:tr>
      <w:tr w:rsidR="005B6693" w:rsidRPr="006A1F52" w14:paraId="6B4F2AE2" w14:textId="77777777" w:rsidTr="006C5946">
        <w:tc>
          <w:tcPr>
            <w:tcW w:w="3595" w:type="dxa"/>
            <w:shd w:val="clear" w:color="auto" w:fill="F2F2F2" w:themeFill="background1" w:themeFillShade="F2"/>
          </w:tcPr>
          <w:p w14:paraId="493F7283" w14:textId="77777777" w:rsidR="005B6693" w:rsidRPr="006A1F52" w:rsidRDefault="005B6693" w:rsidP="005B6693">
            <w:pPr>
              <w:tabs>
                <w:tab w:val="left" w:pos="3330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ELL</w:t>
            </w:r>
          </w:p>
        </w:tc>
        <w:tc>
          <w:tcPr>
            <w:tcW w:w="5755" w:type="dxa"/>
          </w:tcPr>
          <w:p w14:paraId="2218E91A" w14:textId="77777777" w:rsidR="005B6693" w:rsidRPr="006A1F52" w:rsidRDefault="00000000" w:rsidP="005B6693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1010573204"/>
                <w:placeholder>
                  <w:docPart w:val="2FEE4E649D65454BAC98F19D2002507F"/>
                </w:placeholder>
                <w:showingPlcHdr/>
                <w:text w:multiLine="1"/>
              </w:sdtPr>
              <w:sdtContent>
                <w:r w:rsidR="005B6693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  <w:r w:rsidR="005B6693"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 xml:space="preserve"> </w:t>
            </w:r>
          </w:p>
          <w:p w14:paraId="30B3584C" w14:textId="77777777" w:rsidR="005B6693" w:rsidRPr="006A1F52" w:rsidRDefault="005B6693" w:rsidP="005B6693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</w:tr>
      <w:tr w:rsidR="005B6693" w:rsidRPr="006A1F52" w14:paraId="713ED220" w14:textId="77777777" w:rsidTr="006C5946">
        <w:tc>
          <w:tcPr>
            <w:tcW w:w="3595" w:type="dxa"/>
            <w:shd w:val="clear" w:color="auto" w:fill="F2F2F2" w:themeFill="background1" w:themeFillShade="F2"/>
          </w:tcPr>
          <w:p w14:paraId="572D00AF" w14:textId="77777777" w:rsidR="005B6693" w:rsidRPr="006A1F52" w:rsidRDefault="005B6693" w:rsidP="005B6693">
            <w:pPr>
              <w:tabs>
                <w:tab w:val="left" w:pos="333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Learning Styles/Student Engagement</w:t>
            </w:r>
          </w:p>
        </w:tc>
        <w:tc>
          <w:tcPr>
            <w:tcW w:w="5755" w:type="dxa"/>
          </w:tcPr>
          <w:p w14:paraId="748018A8" w14:textId="77777777" w:rsidR="005B6693" w:rsidRPr="006A1F52" w:rsidRDefault="00000000" w:rsidP="005B6693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1833211721"/>
                <w:placeholder>
                  <w:docPart w:val="F2F68DD39F734B1CB73B90A06951CEB2"/>
                </w:placeholder>
                <w:showingPlcHdr/>
                <w:text w:multiLine="1"/>
              </w:sdtPr>
              <w:sdtContent>
                <w:r w:rsidR="005B6693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5B6693" w:rsidRPr="006A1F52" w14:paraId="1C787B7B" w14:textId="77777777" w:rsidTr="006C5946">
        <w:tc>
          <w:tcPr>
            <w:tcW w:w="3595" w:type="dxa"/>
            <w:shd w:val="clear" w:color="auto" w:fill="F2F2F2" w:themeFill="background1" w:themeFillShade="F2"/>
          </w:tcPr>
          <w:p w14:paraId="12100173" w14:textId="77777777" w:rsidR="005B6693" w:rsidRPr="006A1F52" w:rsidRDefault="005B6693" w:rsidP="005B6693">
            <w:pPr>
              <w:tabs>
                <w:tab w:val="left" w:pos="3330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z w:val="24"/>
                <w:szCs w:val="24"/>
              </w:rPr>
              <w:t>Extension</w:t>
            </w:r>
          </w:p>
        </w:tc>
        <w:tc>
          <w:tcPr>
            <w:tcW w:w="5755" w:type="dxa"/>
          </w:tcPr>
          <w:p w14:paraId="0B145AF1" w14:textId="77777777" w:rsidR="005B6693" w:rsidRPr="006A1F52" w:rsidRDefault="00000000" w:rsidP="005B6693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-907844272"/>
                <w:placeholder>
                  <w:docPart w:val="DAD87984F82441C0AA75DDAB30EB1357"/>
                </w:placeholder>
                <w:showingPlcHdr/>
                <w:text w:multiLine="1"/>
              </w:sdtPr>
              <w:sdtContent>
                <w:r w:rsidR="005B6693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  <w:r w:rsidR="005B6693"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 xml:space="preserve"> </w:t>
            </w:r>
          </w:p>
          <w:p w14:paraId="26F191F0" w14:textId="77777777" w:rsidR="005B6693" w:rsidRPr="006A1F52" w:rsidRDefault="005B6693" w:rsidP="005B6693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</w:tr>
      <w:tr w:rsidR="005B6693" w:rsidRPr="006A1F52" w14:paraId="16D85B78" w14:textId="77777777" w:rsidTr="006C5946">
        <w:tc>
          <w:tcPr>
            <w:tcW w:w="9350" w:type="dxa"/>
            <w:gridSpan w:val="2"/>
            <w:shd w:val="clear" w:color="auto" w:fill="D0CECE" w:themeFill="background2" w:themeFillShade="E6"/>
          </w:tcPr>
          <w:p w14:paraId="0ECE3596" w14:textId="0917AC42" w:rsidR="005B6693" w:rsidRPr="006A1F52" w:rsidRDefault="005B6693" w:rsidP="005B6693">
            <w:pPr>
              <w:jc w:val="center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References: Resources</w:t>
            </w:r>
          </w:p>
          <w:p w14:paraId="17EA695A" w14:textId="77777777" w:rsidR="005B6693" w:rsidRPr="006A1F52" w:rsidRDefault="005B6693" w:rsidP="005B6693">
            <w:pPr>
              <w:tabs>
                <w:tab w:val="left" w:pos="363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sz w:val="24"/>
                <w:szCs w:val="24"/>
              </w:rPr>
              <w:t>Cite all sources used in the development of the lesson materials and resources, including URLs or other references.</w:t>
            </w:r>
          </w:p>
        </w:tc>
      </w:tr>
      <w:tr w:rsidR="005B6693" w:rsidRPr="006A1F52" w14:paraId="233F967E" w14:textId="77777777" w:rsidTr="00EC5F81">
        <w:tc>
          <w:tcPr>
            <w:tcW w:w="9350" w:type="dxa"/>
            <w:gridSpan w:val="2"/>
          </w:tcPr>
          <w:p w14:paraId="0539BFCC" w14:textId="77777777" w:rsidR="005B6693" w:rsidRPr="006A1F52" w:rsidRDefault="00000000" w:rsidP="005B6693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1703436541"/>
                <w:placeholder>
                  <w:docPart w:val="BDEB19A7FEDD46F99461CF8D3B77DA60"/>
                </w:placeholder>
                <w:showingPlcHdr/>
                <w:text w:multiLine="1"/>
              </w:sdtPr>
              <w:sdtContent>
                <w:r w:rsidR="005B6693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137FA73D" w14:textId="77777777" w:rsidR="005B6693" w:rsidRPr="006A1F52" w:rsidRDefault="005B6693" w:rsidP="005B6693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</w:tr>
      <w:tr w:rsidR="005B6693" w:rsidRPr="006A1F52" w14:paraId="5ED22684" w14:textId="77777777" w:rsidTr="00224191">
        <w:tc>
          <w:tcPr>
            <w:tcW w:w="9350" w:type="dxa"/>
            <w:gridSpan w:val="2"/>
            <w:shd w:val="clear" w:color="auto" w:fill="D0CECE" w:themeFill="background2" w:themeFillShade="E6"/>
          </w:tcPr>
          <w:p w14:paraId="597D369D" w14:textId="77777777" w:rsidR="005B6693" w:rsidRPr="006A1F52" w:rsidRDefault="005B6693" w:rsidP="005B6693">
            <w:pPr>
              <w:jc w:val="center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References: Research to Support Instructional Design</w:t>
            </w:r>
          </w:p>
          <w:p w14:paraId="33A512E2" w14:textId="77777777" w:rsidR="005B6693" w:rsidRPr="006A1F52" w:rsidRDefault="005B6693" w:rsidP="005B6693">
            <w:pPr>
              <w:tabs>
                <w:tab w:val="left" w:pos="363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A1F52">
              <w:rPr>
                <w:rFonts w:ascii="Times New Roman" w:hAnsi="Times New Roman" w:cs="Times New Roman"/>
                <w:sz w:val="24"/>
                <w:szCs w:val="24"/>
              </w:rPr>
              <w:t>Cite all research used to support instructional design, including URLs or other references.</w:t>
            </w:r>
          </w:p>
        </w:tc>
      </w:tr>
      <w:tr w:rsidR="005B6693" w:rsidRPr="006A1F52" w14:paraId="62552318" w14:textId="77777777" w:rsidTr="00224191">
        <w:tc>
          <w:tcPr>
            <w:tcW w:w="9350" w:type="dxa"/>
            <w:gridSpan w:val="2"/>
          </w:tcPr>
          <w:p w14:paraId="3F1C7B8E" w14:textId="77777777" w:rsidR="005B6693" w:rsidRPr="006A1F52" w:rsidRDefault="00000000" w:rsidP="005B6693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1640221982"/>
                <w:placeholder>
                  <w:docPart w:val="C4B2BEF2CE6F4350AB3D6D90BC0A6371"/>
                </w:placeholder>
                <w:showingPlcHdr/>
                <w:text w:multiLine="1"/>
              </w:sdtPr>
              <w:sdtContent>
                <w:r w:rsidR="005B6693" w:rsidRPr="006A1F5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42BCDC1D" w14:textId="77777777" w:rsidR="005B6693" w:rsidRPr="006A1F52" w:rsidRDefault="005B6693" w:rsidP="005B6693">
            <w:pPr>
              <w:tabs>
                <w:tab w:val="right" w:pos="4459"/>
              </w:tabs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</w:tr>
    </w:tbl>
    <w:p w14:paraId="77303265" w14:textId="77777777" w:rsidR="007E35A8" w:rsidRPr="00951661" w:rsidRDefault="007E35A8" w:rsidP="007E35A8">
      <w:pPr>
        <w:spacing w:after="0" w:line="360" w:lineRule="auto"/>
        <w:jc w:val="center"/>
        <w:rPr>
          <w:rFonts w:cs="Arial"/>
          <w:b/>
        </w:rPr>
      </w:pPr>
    </w:p>
    <w:p w14:paraId="0F0A555D" w14:textId="77777777" w:rsidR="007E35A8" w:rsidRPr="007E35A8" w:rsidRDefault="007E35A8" w:rsidP="007E35A8">
      <w:pPr>
        <w:jc w:val="center"/>
        <w:rPr>
          <w:rFonts w:cs="Arial"/>
        </w:rPr>
      </w:pPr>
    </w:p>
    <w:sectPr w:rsidR="007E35A8" w:rsidRPr="007E35A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DAA95" w14:textId="77777777" w:rsidR="007A68BF" w:rsidRDefault="007A68BF" w:rsidP="00556A69">
      <w:pPr>
        <w:spacing w:after="0" w:line="240" w:lineRule="auto"/>
      </w:pPr>
      <w:r>
        <w:separator/>
      </w:r>
    </w:p>
  </w:endnote>
  <w:endnote w:type="continuationSeparator" w:id="0">
    <w:p w14:paraId="48E8E884" w14:textId="77777777" w:rsidR="007A68BF" w:rsidRDefault="007A68BF" w:rsidP="00556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  <w:szCs w:val="20"/>
      </w:rPr>
      <w:id w:val="-1587151334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2EE58D9E" w14:textId="399DD962" w:rsidR="00251FC5" w:rsidRPr="00251FC5" w:rsidRDefault="00251FC5">
            <w:pPr>
              <w:pStyle w:val="Footer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51FC5">
              <w:rPr>
                <w:rFonts w:ascii="Times New Roman" w:hAnsi="Times New Roman" w:cs="Times New Roman"/>
                <w:sz w:val="20"/>
                <w:szCs w:val="20"/>
              </w:rPr>
              <w:t xml:space="preserve">Page </w:t>
            </w:r>
            <w:r w:rsidRPr="00251FC5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251FC5">
              <w:rPr>
                <w:rFonts w:ascii="Times New Roman" w:hAnsi="Times New Roman" w:cs="Times New Roman"/>
                <w:sz w:val="20"/>
                <w:szCs w:val="20"/>
              </w:rPr>
              <w:instrText xml:space="preserve"> PAGE </w:instrText>
            </w:r>
            <w:r w:rsidRPr="00251FC5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251FC5">
              <w:rPr>
                <w:rFonts w:ascii="Times New Roman" w:hAnsi="Times New Roman" w:cs="Times New Roman"/>
                <w:noProof/>
                <w:sz w:val="20"/>
                <w:szCs w:val="20"/>
              </w:rPr>
              <w:t>2</w:t>
            </w:r>
            <w:r w:rsidRPr="00251FC5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251F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Pr="00251FC5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251FC5">
              <w:rPr>
                <w:rFonts w:ascii="Times New Roman" w:hAnsi="Times New Roman" w:cs="Times New Roman"/>
                <w:sz w:val="20"/>
                <w:szCs w:val="20"/>
              </w:rPr>
              <w:instrText xml:space="preserve"> NUMPAGES  </w:instrText>
            </w:r>
            <w:r w:rsidRPr="00251FC5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251FC5">
              <w:rPr>
                <w:rFonts w:ascii="Times New Roman" w:hAnsi="Times New Roman" w:cs="Times New Roman"/>
                <w:noProof/>
                <w:sz w:val="20"/>
                <w:szCs w:val="20"/>
              </w:rPr>
              <w:t>2</w:t>
            </w:r>
            <w:r w:rsidRPr="00251FC5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sdtContent>
      </w:sdt>
    </w:sdtContent>
  </w:sdt>
  <w:p w14:paraId="2F4AEAC9" w14:textId="77777777" w:rsidR="00556A69" w:rsidRDefault="00556A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00D98" w14:textId="77777777" w:rsidR="007A68BF" w:rsidRDefault="007A68BF" w:rsidP="00556A69">
      <w:pPr>
        <w:spacing w:after="0" w:line="240" w:lineRule="auto"/>
      </w:pPr>
      <w:r>
        <w:separator/>
      </w:r>
    </w:p>
  </w:footnote>
  <w:footnote w:type="continuationSeparator" w:id="0">
    <w:p w14:paraId="004EF5EF" w14:textId="77777777" w:rsidR="007A68BF" w:rsidRDefault="007A68BF" w:rsidP="00556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1F9DA" w14:textId="044F3DFF" w:rsidR="00251FC5" w:rsidRPr="00251FC5" w:rsidRDefault="00251FC5" w:rsidP="00251FC5">
    <w:pPr>
      <w:pStyle w:val="Header"/>
      <w:jc w:val="right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 xml:space="preserve">EDLC </w:t>
    </w:r>
    <w:r w:rsidR="00286237">
      <w:rPr>
        <w:rFonts w:ascii="Times New Roman" w:hAnsi="Times New Roman" w:cs="Times New Roman"/>
        <w:sz w:val="20"/>
        <w:szCs w:val="20"/>
      </w:rPr>
      <w:t>63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FA271C"/>
    <w:multiLevelType w:val="hybridMultilevel"/>
    <w:tmpl w:val="E12C0DFE"/>
    <w:lvl w:ilvl="0" w:tplc="251290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51291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TIzNLI0NjYyMLVQ0lEKTi0uzszPAykwrgUAZCx4ASwAAAA="/>
  </w:docVars>
  <w:rsids>
    <w:rsidRoot w:val="007E35A8"/>
    <w:rsid w:val="00005CCB"/>
    <w:rsid w:val="00025845"/>
    <w:rsid w:val="00036B21"/>
    <w:rsid w:val="00061915"/>
    <w:rsid w:val="000E1A89"/>
    <w:rsid w:val="00100635"/>
    <w:rsid w:val="001832DE"/>
    <w:rsid w:val="001A2623"/>
    <w:rsid w:val="001C076D"/>
    <w:rsid w:val="001E1217"/>
    <w:rsid w:val="001E7F84"/>
    <w:rsid w:val="00215AAB"/>
    <w:rsid w:val="002208DC"/>
    <w:rsid w:val="00224191"/>
    <w:rsid w:val="00251FC5"/>
    <w:rsid w:val="00253DDB"/>
    <w:rsid w:val="0028478A"/>
    <w:rsid w:val="00286237"/>
    <w:rsid w:val="002A696D"/>
    <w:rsid w:val="002F2C95"/>
    <w:rsid w:val="002F31CB"/>
    <w:rsid w:val="00336A36"/>
    <w:rsid w:val="00350C74"/>
    <w:rsid w:val="00351631"/>
    <w:rsid w:val="00447B3B"/>
    <w:rsid w:val="00487724"/>
    <w:rsid w:val="004B7F5E"/>
    <w:rsid w:val="004D0D0D"/>
    <w:rsid w:val="0053154B"/>
    <w:rsid w:val="00532CF5"/>
    <w:rsid w:val="00546799"/>
    <w:rsid w:val="00556A69"/>
    <w:rsid w:val="005841C8"/>
    <w:rsid w:val="005B6693"/>
    <w:rsid w:val="005C609F"/>
    <w:rsid w:val="005D1B11"/>
    <w:rsid w:val="005E59F1"/>
    <w:rsid w:val="00672C72"/>
    <w:rsid w:val="006A1F52"/>
    <w:rsid w:val="006A4F29"/>
    <w:rsid w:val="006C5946"/>
    <w:rsid w:val="007307DE"/>
    <w:rsid w:val="00733257"/>
    <w:rsid w:val="00750048"/>
    <w:rsid w:val="007A0D2D"/>
    <w:rsid w:val="007A68BF"/>
    <w:rsid w:val="007D2924"/>
    <w:rsid w:val="007E35A8"/>
    <w:rsid w:val="00824440"/>
    <w:rsid w:val="008543F4"/>
    <w:rsid w:val="00903389"/>
    <w:rsid w:val="00936F44"/>
    <w:rsid w:val="00937FFD"/>
    <w:rsid w:val="009435F8"/>
    <w:rsid w:val="00951661"/>
    <w:rsid w:val="00991001"/>
    <w:rsid w:val="00993CF8"/>
    <w:rsid w:val="009A6B3B"/>
    <w:rsid w:val="00A15D61"/>
    <w:rsid w:val="00A55A4A"/>
    <w:rsid w:val="00A748FD"/>
    <w:rsid w:val="00A861BA"/>
    <w:rsid w:val="00A87824"/>
    <w:rsid w:val="00AD2FF8"/>
    <w:rsid w:val="00AE0E50"/>
    <w:rsid w:val="00B10AC4"/>
    <w:rsid w:val="00DA5E39"/>
    <w:rsid w:val="00DC2AF5"/>
    <w:rsid w:val="00E52200"/>
    <w:rsid w:val="00E52944"/>
    <w:rsid w:val="00E57DDA"/>
    <w:rsid w:val="00E76F7C"/>
    <w:rsid w:val="00EC32A7"/>
    <w:rsid w:val="00EE08C3"/>
    <w:rsid w:val="00EE3B1E"/>
    <w:rsid w:val="00F1451C"/>
    <w:rsid w:val="00FA2764"/>
    <w:rsid w:val="00FF3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FBB52"/>
  <w15:chartTrackingRefBased/>
  <w15:docId w15:val="{930BA641-B891-4FB2-8B16-FCB3018C3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0E50"/>
    <w:rPr>
      <w:rFonts w:ascii="Arial" w:hAnsi="Arial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E08C3"/>
    <w:pPr>
      <w:keepNext/>
      <w:keepLines/>
      <w:spacing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08C3"/>
    <w:rPr>
      <w:rFonts w:ascii="Times New Roman" w:eastAsiaTheme="majorEastAsia" w:hAnsi="Times New Roman" w:cstheme="majorBidi"/>
      <w:b/>
      <w:bCs/>
      <w:sz w:val="24"/>
      <w:szCs w:val="28"/>
    </w:rPr>
  </w:style>
  <w:style w:type="table" w:styleId="TableGrid">
    <w:name w:val="Table Grid"/>
    <w:basedOn w:val="TableNormal"/>
    <w:uiPriority w:val="39"/>
    <w:rsid w:val="007E35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E35A8"/>
    <w:rPr>
      <w:color w:val="808080"/>
    </w:rPr>
  </w:style>
  <w:style w:type="paragraph" w:styleId="ListParagraph">
    <w:name w:val="List Paragraph"/>
    <w:basedOn w:val="Normal"/>
    <w:uiPriority w:val="34"/>
    <w:qFormat/>
    <w:rsid w:val="005841C8"/>
    <w:pPr>
      <w:ind w:left="720"/>
      <w:contextualSpacing/>
    </w:pPr>
  </w:style>
  <w:style w:type="character" w:customStyle="1" w:styleId="Style1">
    <w:name w:val="Style1"/>
    <w:basedOn w:val="DefaultParagraphFont"/>
    <w:uiPriority w:val="1"/>
    <w:rsid w:val="002A696D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E57DDA"/>
    <w:rPr>
      <w:rFonts w:ascii="Arial" w:hAnsi="Arial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6A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A3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6A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6A69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556A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6A69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0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5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84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44AA6144B504CA1A6BBC5E777070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E792C-1EA9-4C93-846E-638E563A1316}"/>
      </w:docPartPr>
      <w:docPartBody>
        <w:p w:rsidR="009643BE" w:rsidRDefault="000D36F7" w:rsidP="000D36F7">
          <w:pPr>
            <w:pStyle w:val="F44AA6144B504CA1A6BBC5E777070EFC3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4C12E4B60244C49FA3AD990D3FFB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F7820E-C014-4C0B-9621-4B617034C4C3}"/>
      </w:docPartPr>
      <w:docPartBody>
        <w:p w:rsidR="009643BE" w:rsidRDefault="000D36F7" w:rsidP="000D36F7">
          <w:pPr>
            <w:pStyle w:val="7F4C12E4B60244C49FA3AD990D3FFB453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F61ECF1D7546B7BD7DF6EA04FBA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DFE766-7BC2-4426-808F-0F71FB8F9E8A}"/>
      </w:docPartPr>
      <w:docPartBody>
        <w:p w:rsidR="009643BE" w:rsidRDefault="000D36F7" w:rsidP="000D36F7">
          <w:pPr>
            <w:pStyle w:val="CAF61ECF1D7546B7BD7DF6EA04FBA1AF3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93BFCB79544878A933C8981C70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8DF49-6418-4952-BBCD-93FA27A16067}"/>
      </w:docPartPr>
      <w:docPartBody>
        <w:p w:rsidR="009643BE" w:rsidRDefault="000D36F7" w:rsidP="000D36F7">
          <w:pPr>
            <w:pStyle w:val="3393BFCB79544878A933C8981C7097FA3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5EA804AF9B41B3A76552653639C9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AB2C4-8C0D-48C2-9EE0-CFBD2FBA5E86}"/>
      </w:docPartPr>
      <w:docPartBody>
        <w:p w:rsidR="009643BE" w:rsidRDefault="000D36F7" w:rsidP="000D36F7">
          <w:pPr>
            <w:pStyle w:val="4E5EA804AF9B41B3A76552653639C9263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5C04BB86A74CA58D4C6AA612932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3434F-8786-40F5-903A-72C831C78F68}"/>
      </w:docPartPr>
      <w:docPartBody>
        <w:p w:rsidR="009643BE" w:rsidRDefault="000D36F7" w:rsidP="000D36F7">
          <w:pPr>
            <w:pStyle w:val="935C04BB86A74CA58D4C6AA612932A6F3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048932D0B748BFA467024E71749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ADD77-7131-424A-908B-88659A0E4017}"/>
      </w:docPartPr>
      <w:docPartBody>
        <w:p w:rsidR="009643BE" w:rsidRDefault="000D36F7" w:rsidP="000D36F7">
          <w:pPr>
            <w:pStyle w:val="AD048932D0B748BFA467024E717490113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F3F678BAEF4940801719EC24708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255412-F70D-4C60-88CC-7A299FC25C85}"/>
      </w:docPartPr>
      <w:docPartBody>
        <w:p w:rsidR="009643BE" w:rsidRDefault="000D36F7" w:rsidP="000D36F7">
          <w:pPr>
            <w:pStyle w:val="12F3F678BAEF4940801719EC247088873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49ACC7FDAA4C6B9269A8AC45DBD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E72BC-1151-4B0D-A81C-40C73BC56B40}"/>
      </w:docPartPr>
      <w:docPartBody>
        <w:p w:rsidR="009643BE" w:rsidRDefault="000D36F7" w:rsidP="000D36F7">
          <w:pPr>
            <w:pStyle w:val="E249ACC7FDAA4C6B9269A8AC45DBD6063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703032062542C686FD4E48EEEE0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8A25A-1845-4CD3-BD90-A8F906C2C8C1}"/>
      </w:docPartPr>
      <w:docPartBody>
        <w:p w:rsidR="009643BE" w:rsidRDefault="000D36F7" w:rsidP="000D36F7">
          <w:pPr>
            <w:pStyle w:val="46703032062542C686FD4E48EEEE01D02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3C7DB1CE4F49228645CF6BABBB2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56CF9-96D2-4C37-9714-C1A1F15A8599}"/>
      </w:docPartPr>
      <w:docPartBody>
        <w:p w:rsidR="00715E3A" w:rsidRDefault="00D8324B" w:rsidP="00D8324B">
          <w:pPr>
            <w:pStyle w:val="9A3C7DB1CE4F49228645CF6BABBB2775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84F014F4884DB6900A682C8B23F5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6E897-DE7B-45F5-B6A5-E221398CE446}"/>
      </w:docPartPr>
      <w:docPartBody>
        <w:p w:rsidR="00715E3A" w:rsidRDefault="00D8324B" w:rsidP="00D8324B">
          <w:pPr>
            <w:pStyle w:val="8D84F014F4884DB6900A682C8B23F593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124D5F2B7240E58FF41EAD328E4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6CA4F-2B31-4648-893F-581165282128}"/>
      </w:docPartPr>
      <w:docPartBody>
        <w:p w:rsidR="00715E3A" w:rsidRDefault="00D8324B" w:rsidP="00D8324B">
          <w:pPr>
            <w:pStyle w:val="48124D5F2B7240E58FF41EAD328E4BD4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E60D1D7C8F499489F5940F88A6A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68603-34C7-477E-B3ED-3A6436CF5FF4}"/>
      </w:docPartPr>
      <w:docPartBody>
        <w:p w:rsidR="00715E3A" w:rsidRDefault="00D8324B" w:rsidP="00D8324B">
          <w:pPr>
            <w:pStyle w:val="C9E60D1D7C8F499489F5940F88A6A854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06CDB9647A4A1F98EF753922DF6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B0D56-3A2B-480E-9A6D-118C4FFEE796}"/>
      </w:docPartPr>
      <w:docPartBody>
        <w:p w:rsidR="00715E3A" w:rsidRDefault="00D8324B" w:rsidP="00D8324B">
          <w:pPr>
            <w:pStyle w:val="0F06CDB9647A4A1F98EF753922DF6736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0ABF808079404A9F5B9FDC0F4BBA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4CB90-8DC5-4CE0-B092-FBAA30F0FB5D}"/>
      </w:docPartPr>
      <w:docPartBody>
        <w:p w:rsidR="00441FE1" w:rsidRDefault="002B7DDF" w:rsidP="002B7DDF">
          <w:pPr>
            <w:pStyle w:val="000ABF808079404A9F5B9FDC0F4BBAAC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EE4E649D65454BAC98F19D20025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83A83-D2BE-4624-8053-9B909FF14889}"/>
      </w:docPartPr>
      <w:docPartBody>
        <w:p w:rsidR="00441FE1" w:rsidRDefault="002B7DDF" w:rsidP="002B7DDF">
          <w:pPr>
            <w:pStyle w:val="2FEE4E649D65454BAC98F19D2002507F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F68DD39F734B1CB73B90A06951C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6462E-E584-4B69-8162-A6C7F4AA9B44}"/>
      </w:docPartPr>
      <w:docPartBody>
        <w:p w:rsidR="00441FE1" w:rsidRDefault="002B7DDF" w:rsidP="002B7DDF">
          <w:pPr>
            <w:pStyle w:val="F2F68DD39F734B1CB73B90A06951CEB2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D87984F82441C0AA75DDAB30EB13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9738F-39A3-4D24-88A5-C7D5C264D9D9}"/>
      </w:docPartPr>
      <w:docPartBody>
        <w:p w:rsidR="00441FE1" w:rsidRDefault="002B7DDF" w:rsidP="002B7DDF">
          <w:pPr>
            <w:pStyle w:val="DAD87984F82441C0AA75DDAB30EB1357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EB19A7FEDD46F99461CF8D3B77D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A3567-CBDA-4EB7-B97A-21465A559078}"/>
      </w:docPartPr>
      <w:docPartBody>
        <w:p w:rsidR="00441FE1" w:rsidRDefault="002B7DDF" w:rsidP="002B7DDF">
          <w:pPr>
            <w:pStyle w:val="BDEB19A7FEDD46F99461CF8D3B77DA60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B2BEF2CE6F4350AB3D6D90BC0A6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40221-F479-404E-A800-17FE93DF3B5E}"/>
      </w:docPartPr>
      <w:docPartBody>
        <w:p w:rsidR="00441FE1" w:rsidRDefault="002B7DDF" w:rsidP="002B7DDF">
          <w:pPr>
            <w:pStyle w:val="C4B2BEF2CE6F4350AB3D6D90BC0A6371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99BC08CBA743B08F9F9900EBFCC0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F925-956C-4D69-84CD-D6B0A6B9E481}"/>
      </w:docPartPr>
      <w:docPartBody>
        <w:p w:rsidR="000C1678" w:rsidRDefault="00441FE1" w:rsidP="00441FE1">
          <w:pPr>
            <w:pStyle w:val="E999BC08CBA743B08F9F9900EBFCC012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34FE00D680412CB027EB3885EA91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94D04-5D1A-4D77-A604-79F4A00EF8D0}"/>
      </w:docPartPr>
      <w:docPartBody>
        <w:p w:rsidR="000C1678" w:rsidRDefault="00441FE1" w:rsidP="00441FE1">
          <w:pPr>
            <w:pStyle w:val="8134FE00D680412CB027EB3885EA9191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127F39276C41F39F3FB40377B8D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DEC5E-1B59-4EE6-A606-0DF60E9B04B2}"/>
      </w:docPartPr>
      <w:docPartBody>
        <w:p w:rsidR="000C1678" w:rsidRDefault="00441FE1" w:rsidP="00441FE1">
          <w:pPr>
            <w:pStyle w:val="D3127F39276C41F39F3FB40377B8D491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E6D30C6A81434BB7CCBA696A8AC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70753-2ADE-4A91-9259-836EAABCFC2A}"/>
      </w:docPartPr>
      <w:docPartBody>
        <w:p w:rsidR="000C1678" w:rsidRDefault="00441FE1" w:rsidP="00441FE1">
          <w:pPr>
            <w:pStyle w:val="21E6D30C6A81434BB7CCBA696A8AC746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E2F0F190BF48CEBBAF967B4504E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C3F6B-775D-4D7B-B32B-4B389169EB0B}"/>
      </w:docPartPr>
      <w:docPartBody>
        <w:p w:rsidR="0036323B" w:rsidRDefault="000C1678" w:rsidP="000C1678">
          <w:pPr>
            <w:pStyle w:val="50E2F0F190BF48CEBBAF967B4504E596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711CB7E95340458013EACAAE124C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30DA5-AF23-4A9C-90E7-9A39DF3EAED8}"/>
      </w:docPartPr>
      <w:docPartBody>
        <w:p w:rsidR="0036323B" w:rsidRDefault="000C1678" w:rsidP="000C1678">
          <w:pPr>
            <w:pStyle w:val="E6711CB7E95340458013EACAAE124CCE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C12CF4949A4BC0BBA5D817B256A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96D047-2532-4C69-9B0E-0152CB2BD9CC}"/>
      </w:docPartPr>
      <w:docPartBody>
        <w:p w:rsidR="0036323B" w:rsidRDefault="000C1678" w:rsidP="000C1678">
          <w:pPr>
            <w:pStyle w:val="60C12CF4949A4BC0BBA5D817B256A4F6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C1B1A9D4EF477E9196F02A2DDFF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AC398-A859-4A1D-B8E6-68D18CF8E764}"/>
      </w:docPartPr>
      <w:docPartBody>
        <w:p w:rsidR="0036323B" w:rsidRDefault="000C1678" w:rsidP="000C1678">
          <w:pPr>
            <w:pStyle w:val="4BC1B1A9D4EF477E9196F02A2DDFF4CF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69414B80F24136BC4DE38596D01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D7043-0F24-476B-A4A4-D62AC4E05353}"/>
      </w:docPartPr>
      <w:docPartBody>
        <w:p w:rsidR="0036323B" w:rsidRDefault="000C1678" w:rsidP="000C1678">
          <w:pPr>
            <w:pStyle w:val="7D69414B80F24136BC4DE38596D0140C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9A3FFDB65A4F09A2C032488C8B7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51C1E-5BDF-44D1-BAC9-F14A23F338F8}"/>
      </w:docPartPr>
      <w:docPartBody>
        <w:p w:rsidR="0036323B" w:rsidRDefault="000C1678" w:rsidP="000C1678">
          <w:pPr>
            <w:pStyle w:val="E89A3FFDB65A4F09A2C032488C8B7919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A891C126384D2DB574AF956DDC2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4EBC0-06BB-4841-9124-BF4EC5E119F2}"/>
      </w:docPartPr>
      <w:docPartBody>
        <w:p w:rsidR="0036323B" w:rsidRDefault="000C1678" w:rsidP="000C1678">
          <w:pPr>
            <w:pStyle w:val="32A891C126384D2DB574AF956DDC2FF8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8ADEBB739490183BDE86E41A8E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52B835-B3C3-4513-B4BE-D16BB38DF6C3}"/>
      </w:docPartPr>
      <w:docPartBody>
        <w:p w:rsidR="0036323B" w:rsidRDefault="000C1678" w:rsidP="000C1678">
          <w:pPr>
            <w:pStyle w:val="BA88ADEBB739490183BDE86E41A8E100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D207F7D2044941803E0D4BDF557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4085C-8BCF-4B68-913E-05DFE1B43C40}"/>
      </w:docPartPr>
      <w:docPartBody>
        <w:p w:rsidR="0036323B" w:rsidRDefault="000C1678" w:rsidP="000C1678">
          <w:pPr>
            <w:pStyle w:val="27D207F7D2044941803E0D4BDF55723E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7FAAD0897B42A69310680D5A0B2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FCD11-7F56-44BB-842E-DEB6F6354AB7}"/>
      </w:docPartPr>
      <w:docPartBody>
        <w:p w:rsidR="0036323B" w:rsidRDefault="000C1678" w:rsidP="000C1678">
          <w:pPr>
            <w:pStyle w:val="A27FAAD0897B42A69310680D5A0B2703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0DFCA178AB4CAAB8AD3DE1570CC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AE86F-DB01-43FB-8EB0-65467860173C}"/>
      </w:docPartPr>
      <w:docPartBody>
        <w:p w:rsidR="00F86F42" w:rsidRDefault="0036323B" w:rsidP="0036323B">
          <w:pPr>
            <w:pStyle w:val="560DFCA178AB4CAAB8AD3DE1570CC93C"/>
          </w:pPr>
          <w:r w:rsidRPr="009C17A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E3870"/>
    <w:rsid w:val="0003732F"/>
    <w:rsid w:val="000765B9"/>
    <w:rsid w:val="000B6B5F"/>
    <w:rsid w:val="000C1678"/>
    <w:rsid w:val="000D36F7"/>
    <w:rsid w:val="001C5B89"/>
    <w:rsid w:val="00206E7C"/>
    <w:rsid w:val="00257BBB"/>
    <w:rsid w:val="00292D26"/>
    <w:rsid w:val="002B7DDF"/>
    <w:rsid w:val="002C1B2B"/>
    <w:rsid w:val="002E08C2"/>
    <w:rsid w:val="002F46E9"/>
    <w:rsid w:val="00361E36"/>
    <w:rsid w:val="0036323B"/>
    <w:rsid w:val="00441FE1"/>
    <w:rsid w:val="00484FBA"/>
    <w:rsid w:val="004E3870"/>
    <w:rsid w:val="006812E9"/>
    <w:rsid w:val="006E1026"/>
    <w:rsid w:val="00712EAC"/>
    <w:rsid w:val="00715E3A"/>
    <w:rsid w:val="008236D9"/>
    <w:rsid w:val="008301B2"/>
    <w:rsid w:val="008C288C"/>
    <w:rsid w:val="009475A6"/>
    <w:rsid w:val="009643BE"/>
    <w:rsid w:val="009E10BE"/>
    <w:rsid w:val="00A3202C"/>
    <w:rsid w:val="00A90446"/>
    <w:rsid w:val="00B048D0"/>
    <w:rsid w:val="00B20E04"/>
    <w:rsid w:val="00B41472"/>
    <w:rsid w:val="00B4291E"/>
    <w:rsid w:val="00BA0DFC"/>
    <w:rsid w:val="00BE0251"/>
    <w:rsid w:val="00BF1EEF"/>
    <w:rsid w:val="00C703CE"/>
    <w:rsid w:val="00C9585A"/>
    <w:rsid w:val="00CD3861"/>
    <w:rsid w:val="00CE5D4A"/>
    <w:rsid w:val="00CF2BDE"/>
    <w:rsid w:val="00CF512C"/>
    <w:rsid w:val="00D6431B"/>
    <w:rsid w:val="00D8324B"/>
    <w:rsid w:val="00E31438"/>
    <w:rsid w:val="00F86F42"/>
    <w:rsid w:val="00F954D0"/>
    <w:rsid w:val="00FC2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6323B"/>
    <w:rPr>
      <w:color w:val="808080"/>
    </w:rPr>
  </w:style>
  <w:style w:type="paragraph" w:customStyle="1" w:styleId="000ABF808079404A9F5B9FDC0F4BBAAC">
    <w:name w:val="000ABF808079404A9F5B9FDC0F4BBAAC"/>
    <w:rsid w:val="002B7DDF"/>
  </w:style>
  <w:style w:type="paragraph" w:customStyle="1" w:styleId="2FEE4E649D65454BAC98F19D2002507F">
    <w:name w:val="2FEE4E649D65454BAC98F19D2002507F"/>
    <w:rsid w:val="002B7DDF"/>
  </w:style>
  <w:style w:type="paragraph" w:customStyle="1" w:styleId="F2F68DD39F734B1CB73B90A06951CEB2">
    <w:name w:val="F2F68DD39F734B1CB73B90A06951CEB2"/>
    <w:rsid w:val="002B7DDF"/>
  </w:style>
  <w:style w:type="paragraph" w:customStyle="1" w:styleId="DAD87984F82441C0AA75DDAB30EB1357">
    <w:name w:val="DAD87984F82441C0AA75DDAB30EB1357"/>
    <w:rsid w:val="002B7DDF"/>
  </w:style>
  <w:style w:type="paragraph" w:customStyle="1" w:styleId="E999BC08CBA743B08F9F9900EBFCC012">
    <w:name w:val="E999BC08CBA743B08F9F9900EBFCC012"/>
    <w:rsid w:val="00441FE1"/>
  </w:style>
  <w:style w:type="paragraph" w:customStyle="1" w:styleId="8134FE00D680412CB027EB3885EA9191">
    <w:name w:val="8134FE00D680412CB027EB3885EA9191"/>
    <w:rsid w:val="00441FE1"/>
  </w:style>
  <w:style w:type="paragraph" w:customStyle="1" w:styleId="BDEB19A7FEDD46F99461CF8D3B77DA60">
    <w:name w:val="BDEB19A7FEDD46F99461CF8D3B77DA60"/>
    <w:rsid w:val="002B7DDF"/>
  </w:style>
  <w:style w:type="paragraph" w:customStyle="1" w:styleId="C4B2BEF2CE6F4350AB3D6D90BC0A6371">
    <w:name w:val="C4B2BEF2CE6F4350AB3D6D90BC0A6371"/>
    <w:rsid w:val="002B7DDF"/>
  </w:style>
  <w:style w:type="paragraph" w:customStyle="1" w:styleId="560DFCA178AB4CAAB8AD3DE1570CC93C">
    <w:name w:val="560DFCA178AB4CAAB8AD3DE1570CC93C"/>
    <w:rsid w:val="0036323B"/>
  </w:style>
  <w:style w:type="paragraph" w:customStyle="1" w:styleId="46703032062542C686FD4E48EEEE01D02">
    <w:name w:val="46703032062542C686FD4E48EEEE01D02"/>
    <w:rsid w:val="000D36F7"/>
    <w:rPr>
      <w:rFonts w:ascii="Arial" w:eastAsiaTheme="minorHAnsi" w:hAnsi="Arial"/>
    </w:rPr>
  </w:style>
  <w:style w:type="paragraph" w:customStyle="1" w:styleId="CAF61ECF1D7546B7BD7DF6EA04FBA1AF3">
    <w:name w:val="CAF61ECF1D7546B7BD7DF6EA04FBA1AF3"/>
    <w:rsid w:val="000D36F7"/>
    <w:rPr>
      <w:rFonts w:ascii="Arial" w:eastAsiaTheme="minorHAnsi" w:hAnsi="Arial"/>
    </w:rPr>
  </w:style>
  <w:style w:type="paragraph" w:customStyle="1" w:styleId="F44AA6144B504CA1A6BBC5E777070EFC3">
    <w:name w:val="F44AA6144B504CA1A6BBC5E777070EFC3"/>
    <w:rsid w:val="000D36F7"/>
    <w:rPr>
      <w:rFonts w:ascii="Arial" w:eastAsiaTheme="minorHAnsi" w:hAnsi="Arial"/>
    </w:rPr>
  </w:style>
  <w:style w:type="paragraph" w:customStyle="1" w:styleId="3393BFCB79544878A933C8981C7097FA3">
    <w:name w:val="3393BFCB79544878A933C8981C7097FA3"/>
    <w:rsid w:val="000D36F7"/>
    <w:rPr>
      <w:rFonts w:ascii="Arial" w:eastAsiaTheme="minorHAnsi" w:hAnsi="Arial"/>
    </w:rPr>
  </w:style>
  <w:style w:type="paragraph" w:customStyle="1" w:styleId="7F4C12E4B60244C49FA3AD990D3FFB453">
    <w:name w:val="7F4C12E4B60244C49FA3AD990D3FFB453"/>
    <w:rsid w:val="000D36F7"/>
    <w:rPr>
      <w:rFonts w:ascii="Arial" w:eastAsiaTheme="minorHAnsi" w:hAnsi="Arial"/>
    </w:rPr>
  </w:style>
  <w:style w:type="paragraph" w:customStyle="1" w:styleId="4E5EA804AF9B41B3A76552653639C9263">
    <w:name w:val="4E5EA804AF9B41B3A76552653639C9263"/>
    <w:rsid w:val="000D36F7"/>
    <w:rPr>
      <w:rFonts w:ascii="Arial" w:eastAsiaTheme="minorHAnsi" w:hAnsi="Arial"/>
    </w:rPr>
  </w:style>
  <w:style w:type="paragraph" w:customStyle="1" w:styleId="D3127F39276C41F39F3FB40377B8D491">
    <w:name w:val="D3127F39276C41F39F3FB40377B8D491"/>
    <w:rsid w:val="00441FE1"/>
  </w:style>
  <w:style w:type="paragraph" w:customStyle="1" w:styleId="21E6D30C6A81434BB7CCBA696A8AC746">
    <w:name w:val="21E6D30C6A81434BB7CCBA696A8AC746"/>
    <w:rsid w:val="00441FE1"/>
  </w:style>
  <w:style w:type="paragraph" w:customStyle="1" w:styleId="935C04BB86A74CA58D4C6AA612932A6F3">
    <w:name w:val="935C04BB86A74CA58D4C6AA612932A6F3"/>
    <w:rsid w:val="000D36F7"/>
    <w:rPr>
      <w:rFonts w:ascii="Arial" w:eastAsiaTheme="minorHAnsi" w:hAnsi="Arial"/>
    </w:rPr>
  </w:style>
  <w:style w:type="paragraph" w:customStyle="1" w:styleId="AD048932D0B748BFA467024E717490113">
    <w:name w:val="AD048932D0B748BFA467024E717490113"/>
    <w:rsid w:val="000D36F7"/>
    <w:rPr>
      <w:rFonts w:ascii="Arial" w:eastAsiaTheme="minorHAnsi" w:hAnsi="Arial"/>
    </w:rPr>
  </w:style>
  <w:style w:type="paragraph" w:customStyle="1" w:styleId="12F3F678BAEF4940801719EC247088873">
    <w:name w:val="12F3F678BAEF4940801719EC247088873"/>
    <w:rsid w:val="000D36F7"/>
    <w:rPr>
      <w:rFonts w:ascii="Arial" w:eastAsiaTheme="minorHAnsi" w:hAnsi="Arial"/>
    </w:rPr>
  </w:style>
  <w:style w:type="paragraph" w:customStyle="1" w:styleId="E249ACC7FDAA4C6B9269A8AC45DBD6063">
    <w:name w:val="E249ACC7FDAA4C6B9269A8AC45DBD6063"/>
    <w:rsid w:val="000D36F7"/>
    <w:rPr>
      <w:rFonts w:ascii="Arial" w:eastAsiaTheme="minorHAnsi" w:hAnsi="Arial"/>
    </w:rPr>
  </w:style>
  <w:style w:type="paragraph" w:customStyle="1" w:styleId="9A3C7DB1CE4F49228645CF6BABBB2775">
    <w:name w:val="9A3C7DB1CE4F49228645CF6BABBB2775"/>
    <w:rsid w:val="00D8324B"/>
  </w:style>
  <w:style w:type="paragraph" w:customStyle="1" w:styleId="8D84F014F4884DB6900A682C8B23F593">
    <w:name w:val="8D84F014F4884DB6900A682C8B23F593"/>
    <w:rsid w:val="00D8324B"/>
  </w:style>
  <w:style w:type="paragraph" w:customStyle="1" w:styleId="48124D5F2B7240E58FF41EAD328E4BD4">
    <w:name w:val="48124D5F2B7240E58FF41EAD328E4BD4"/>
    <w:rsid w:val="00D8324B"/>
  </w:style>
  <w:style w:type="paragraph" w:customStyle="1" w:styleId="C9E60D1D7C8F499489F5940F88A6A854">
    <w:name w:val="C9E60D1D7C8F499489F5940F88A6A854"/>
    <w:rsid w:val="00D8324B"/>
  </w:style>
  <w:style w:type="paragraph" w:customStyle="1" w:styleId="0F06CDB9647A4A1F98EF753922DF6736">
    <w:name w:val="0F06CDB9647A4A1F98EF753922DF6736"/>
    <w:rsid w:val="00D8324B"/>
  </w:style>
  <w:style w:type="paragraph" w:customStyle="1" w:styleId="50E2F0F190BF48CEBBAF967B4504E596">
    <w:name w:val="50E2F0F190BF48CEBBAF967B4504E596"/>
    <w:rsid w:val="000C1678"/>
  </w:style>
  <w:style w:type="paragraph" w:customStyle="1" w:styleId="E6711CB7E95340458013EACAAE124CCE">
    <w:name w:val="E6711CB7E95340458013EACAAE124CCE"/>
    <w:rsid w:val="000C1678"/>
  </w:style>
  <w:style w:type="paragraph" w:customStyle="1" w:styleId="60C12CF4949A4BC0BBA5D817B256A4F6">
    <w:name w:val="60C12CF4949A4BC0BBA5D817B256A4F6"/>
    <w:rsid w:val="000C1678"/>
  </w:style>
  <w:style w:type="paragraph" w:customStyle="1" w:styleId="4BC1B1A9D4EF477E9196F02A2DDFF4CF">
    <w:name w:val="4BC1B1A9D4EF477E9196F02A2DDFF4CF"/>
    <w:rsid w:val="000C1678"/>
  </w:style>
  <w:style w:type="paragraph" w:customStyle="1" w:styleId="7D69414B80F24136BC4DE38596D0140C">
    <w:name w:val="7D69414B80F24136BC4DE38596D0140C"/>
    <w:rsid w:val="000C1678"/>
  </w:style>
  <w:style w:type="paragraph" w:customStyle="1" w:styleId="E89A3FFDB65A4F09A2C032488C8B7919">
    <w:name w:val="E89A3FFDB65A4F09A2C032488C8B7919"/>
    <w:rsid w:val="000C1678"/>
  </w:style>
  <w:style w:type="paragraph" w:customStyle="1" w:styleId="32A891C126384D2DB574AF956DDC2FF8">
    <w:name w:val="32A891C126384D2DB574AF956DDC2FF8"/>
    <w:rsid w:val="000C1678"/>
  </w:style>
  <w:style w:type="paragraph" w:customStyle="1" w:styleId="BA88ADEBB739490183BDE86E41A8E100">
    <w:name w:val="BA88ADEBB739490183BDE86E41A8E100"/>
    <w:rsid w:val="000C1678"/>
  </w:style>
  <w:style w:type="paragraph" w:customStyle="1" w:styleId="27D207F7D2044941803E0D4BDF55723E">
    <w:name w:val="27D207F7D2044941803E0D4BDF55723E"/>
    <w:rsid w:val="000C1678"/>
  </w:style>
  <w:style w:type="paragraph" w:customStyle="1" w:styleId="A27FAAD0897B42A69310680D5A0B2703">
    <w:name w:val="A27FAAD0897B42A69310680D5A0B2703"/>
    <w:rsid w:val="000C167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2</Words>
  <Characters>412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4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9-01-02T21:00:00Z</cp:lastPrinted>
  <dcterms:created xsi:type="dcterms:W3CDTF">2023-06-22T20:36:00Z</dcterms:created>
  <dcterms:modified xsi:type="dcterms:W3CDTF">2023-06-22T20:36:00Z</dcterms:modified>
  <dc:language/>
  <cp:version/>
  <cp:contentStatus/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ed270f856716a3cdc584a31b17356bb095366b97d4030b73740dc5a3168d40</vt:lpwstr>
  </property>
</Properties>
</file>